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13A7824" w14:textId="48EFE730" w:rsidR="0037645C" w:rsidRPr="006223EB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C51BB2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7E34E7EF" w14:textId="69ED221F" w:rsidR="00B26E37" w:rsidRPr="00B26E37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B26E37">
            <w:rPr>
              <w:rFonts w:ascii="標楷體" w:eastAsia="標楷體" w:hAnsi="標楷體"/>
              <w:szCs w:val="24"/>
            </w:rPr>
            <w:fldChar w:fldCharType="begin"/>
          </w:r>
          <w:r w:rsidRPr="00B26E37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B26E37">
            <w:rPr>
              <w:rFonts w:ascii="標楷體" w:eastAsia="標楷體" w:hAnsi="標楷體"/>
              <w:szCs w:val="24"/>
            </w:rPr>
            <w:fldChar w:fldCharType="separate"/>
          </w:r>
          <w:hyperlink w:anchor="_Toc123743464" w:history="1">
            <w:r w:rsidR="00B26E37" w:rsidRPr="00B26E37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B26E37" w:rsidRPr="00B26E37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B26E37" w:rsidRPr="00B26E37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B26E37" w:rsidRPr="00B26E37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26E37" w:rsidRPr="00B26E37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B26E37" w:rsidRPr="00B26E37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B26E37"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="00B26E37"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26E37"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64 \h </w:instrText>
            </w:r>
            <w:r w:rsidR="00B26E37" w:rsidRPr="00B26E37">
              <w:rPr>
                <w:rFonts w:ascii="標楷體" w:eastAsia="標楷體" w:hAnsi="標楷體"/>
                <w:noProof/>
                <w:webHidden/>
              </w:rPr>
            </w:r>
            <w:r w:rsidR="00B26E37"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1</w:t>
            </w:r>
            <w:r w:rsidR="00B26E37"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EB2AB04" w14:textId="59B5357F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65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65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32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757A793" w14:textId="7460B94F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66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66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38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8C47431" w14:textId="6ED378E0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67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67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52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3AA41B5" w14:textId="10DE7CF6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68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68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54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5A7A8A7" w14:textId="5BDDFB3C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69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69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57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BFDD7B9" w14:textId="79F33D3C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0" w:history="1">
            <w:r w:rsidRPr="00B26E37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0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62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449B1DE" w14:textId="0CB67D44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1" w:history="1">
            <w:r w:rsidRPr="00B26E37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1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75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396D70" w14:textId="544027AE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2" w:history="1">
            <w:r w:rsidRPr="00B26E37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2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82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82828B8" w14:textId="5B98DBBF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3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3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95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7AEFC2E" w14:textId="4D676CDE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4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4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99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0D2251" w14:textId="09441393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5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5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102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5EA3A58" w14:textId="56578A16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6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6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103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5CD0F4C" w14:textId="39CEC967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7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7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104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6D09B78" w14:textId="29422AB0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8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8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107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BE921A9" w14:textId="5D822239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79" w:history="1">
            <w:r w:rsidRPr="00B26E37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26E37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26E37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79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113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9BD2CC8" w14:textId="7ED7268F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80" w:history="1">
            <w:r w:rsidRPr="00B26E37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80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119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6BCD12" w14:textId="57CFD959" w:rsidR="00B26E37" w:rsidRPr="00B26E37" w:rsidRDefault="00B26E37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23743481" w:history="1">
            <w:r w:rsidRPr="00B26E37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B26E37">
              <w:rPr>
                <w:rFonts w:ascii="標楷體" w:eastAsia="標楷體" w:hAnsi="標楷體"/>
                <w:noProof/>
                <w:webHidden/>
              </w:rPr>
              <w:tab/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26E37">
              <w:rPr>
                <w:rFonts w:ascii="標楷體" w:eastAsia="標楷體" w:hAnsi="標楷體"/>
                <w:noProof/>
                <w:webHidden/>
              </w:rPr>
              <w:instrText xml:space="preserve"> PAGEREF _Toc123743481 \h </w:instrText>
            </w:r>
            <w:r w:rsidRPr="00B26E37">
              <w:rPr>
                <w:rFonts w:ascii="標楷體" w:eastAsia="標楷體" w:hAnsi="標楷體"/>
                <w:noProof/>
                <w:webHidden/>
              </w:rPr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154660">
              <w:rPr>
                <w:rFonts w:ascii="標楷體" w:eastAsia="標楷體" w:hAnsi="標楷體"/>
                <w:noProof/>
                <w:webHidden/>
              </w:rPr>
              <w:t>128</w:t>
            </w:r>
            <w:r w:rsidRPr="00B26E37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432504C6" w:rsidR="0037645C" w:rsidRPr="00B26E37" w:rsidRDefault="0037645C">
          <w:pPr>
            <w:rPr>
              <w:rFonts w:ascii="標楷體" w:eastAsia="標楷體" w:hAnsi="標楷體"/>
            </w:rPr>
          </w:pPr>
          <w:r w:rsidRPr="00B26E37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822DED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1E62FED7" w14:textId="36D5F8E4" w:rsidR="005A0E94" w:rsidRPr="005A7115" w:rsidRDefault="005A0E94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49BA0B35" w14:textId="4A010B5F" w:rsidR="005A0E94" w:rsidRPr="005A7115" w:rsidRDefault="00822DED" w:rsidP="005A7115">
      <w:pPr>
        <w:pStyle w:val="a9"/>
        <w:widowControl/>
        <w:spacing w:line="400" w:lineRule="exact"/>
        <w:ind w:leftChars="0" w:left="482"/>
        <w:rPr>
          <w:rFonts w:ascii="微軟正黑體" w:hAnsi="微軟正黑體"/>
        </w:rPr>
      </w:pPr>
      <w:hyperlink r:id="rId9" w:history="1">
        <w:r w:rsidR="005A7115" w:rsidRPr="003F2955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432D7009" w14:textId="77777777" w:rsidR="005A0E94" w:rsidRDefault="005A0E94">
      <w:pPr>
        <w:widowControl/>
        <w:rPr>
          <w:rFonts w:ascii="微軟正黑體" w:hAnsi="微軟正黑體"/>
        </w:rPr>
      </w:pPr>
    </w:p>
    <w:p w14:paraId="3576272F" w14:textId="2BA3BA43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23743464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822DED" w:rsidP="00573971">
      <w:hyperlink r:id="rId10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48916275" w:rsidR="00781E5E" w:rsidRDefault="00781E5E" w:rsidP="00666330">
      <w:pPr>
        <w:jc w:val="center"/>
        <w:rPr>
          <w:rFonts w:ascii="微軟正黑體" w:hAnsi="微軟正黑體"/>
        </w:rPr>
      </w:pPr>
    </w:p>
    <w:p w14:paraId="0C7AF0A8" w14:textId="5B4EF15A" w:rsidR="00253046" w:rsidRPr="00253046" w:rsidRDefault="00253046" w:rsidP="00253046">
      <w:pPr>
        <w:rPr>
          <w:rFonts w:ascii="微軟正黑體" w:hAnsi="微軟正黑體"/>
          <w:shd w:val="pct15" w:color="auto" w:fill="FFFFFF"/>
        </w:rPr>
      </w:pPr>
      <w:r w:rsidRPr="00253046">
        <w:rPr>
          <w:rFonts w:ascii="微軟正黑體" w:hAnsi="微軟正黑體" w:hint="eastAsia"/>
          <w:shd w:val="pct15" w:color="auto" w:fill="FFFFFF"/>
        </w:rPr>
        <w:t>安裝、切換與刪除</w:t>
      </w:r>
      <w:r w:rsidRPr="00253046">
        <w:rPr>
          <w:rFonts w:ascii="微軟正黑體" w:hAnsi="微軟正黑體"/>
          <w:shd w:val="pct15" w:color="auto" w:fill="FFFFFF"/>
        </w:rPr>
        <w:t xml:space="preserve"> Conda </w:t>
      </w:r>
      <w:r w:rsidRPr="00253046">
        <w:rPr>
          <w:rFonts w:ascii="微軟正黑體" w:hAnsi="微軟正黑體" w:hint="eastAsia"/>
          <w:shd w:val="pct15" w:color="auto" w:fill="FFFFFF"/>
        </w:rPr>
        <w:t xml:space="preserve">環境 </w:t>
      </w:r>
      <w:r w:rsidRPr="00253046">
        <w:rPr>
          <w:rFonts w:ascii="微軟正黑體" w:hAnsi="微軟正黑體"/>
          <w:shd w:val="pct15" w:color="auto" w:fill="FFFFFF"/>
        </w:rPr>
        <w:t>(Environment)</w:t>
      </w:r>
    </w:p>
    <w:p w14:paraId="7E8DF7FC" w14:textId="5DCCAD28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預設是</w:t>
      </w:r>
      <w:r>
        <w:rPr>
          <w:rFonts w:ascii="微軟正黑體" w:hAnsi="微軟正黑體"/>
        </w:rPr>
        <w:t xml:space="preserve"> (base)</w:t>
      </w:r>
      <w:r>
        <w:rPr>
          <w:rFonts w:ascii="微軟正黑體" w:hAnsi="微軟正黑體" w:hint="eastAsia"/>
        </w:rPr>
        <w:t>，如果有切換環境的需求，例如手上處理著不同</w:t>
      </w:r>
      <w:r>
        <w:rPr>
          <w:rFonts w:ascii="微軟正黑體" w:hAnsi="微軟正黑體"/>
        </w:rPr>
        <w:t>Python</w:t>
      </w:r>
      <w:r w:rsidR="00B60864">
        <w:rPr>
          <w:rFonts w:ascii="微軟正黑體" w:hAnsi="微軟正黑體" w:hint="eastAsia"/>
        </w:rPr>
        <w:t>版本</w:t>
      </w:r>
      <w:r w:rsidR="00972E1A">
        <w:rPr>
          <w:rFonts w:ascii="微軟正黑體" w:hAnsi="微軟正黑體" w:hint="eastAsia"/>
        </w:rPr>
        <w:t>和</w:t>
      </w:r>
      <w:r>
        <w:rPr>
          <w:rFonts w:ascii="微軟正黑體" w:hAnsi="微軟正黑體" w:hint="eastAsia"/>
        </w:rPr>
        <w:t>其它</w:t>
      </w:r>
      <w:r w:rsidR="00313C2C">
        <w:rPr>
          <w:rFonts w:ascii="微軟正黑體" w:hAnsi="微軟正黑體" w:hint="eastAsia"/>
        </w:rPr>
        <w:t>相關</w:t>
      </w:r>
      <w:r>
        <w:rPr>
          <w:rFonts w:ascii="微軟正黑體" w:hAnsi="微軟正黑體" w:hint="eastAsia"/>
        </w:rPr>
        <w:t>套件的專案，需要不時切換版本</w:t>
      </w:r>
      <w:r w:rsidR="00B943C8">
        <w:rPr>
          <w:rFonts w:ascii="微軟正黑體" w:hAnsi="微軟正黑體" w:hint="eastAsia"/>
        </w:rPr>
        <w:t>來</w:t>
      </w:r>
      <w:r>
        <w:rPr>
          <w:rFonts w:ascii="微軟正黑體" w:hAnsi="微軟正黑體" w:hint="eastAsia"/>
        </w:rPr>
        <w:t>開發，此時可以建立一到多個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>環境，需要的時候可以切換，不需要的時候可以刪除。</w:t>
      </w:r>
    </w:p>
    <w:p w14:paraId="42182AB7" w14:textId="0CF1BEC7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在執行以下的指令前，需要確認目前是否在</w:t>
      </w:r>
      <w:r>
        <w:rPr>
          <w:rFonts w:ascii="微軟正黑體" w:hAnsi="微軟正黑體"/>
        </w:rPr>
        <w:t xml:space="preserve"> Anaconda Prompt </w:t>
      </w:r>
      <w:r>
        <w:rPr>
          <w:rFonts w:ascii="微軟正黑體" w:hAnsi="微軟正黑體" w:hint="eastAsia"/>
        </w:rPr>
        <w:t>當中，或</w:t>
      </w:r>
      <w:r>
        <w:rPr>
          <w:rFonts w:ascii="微軟正黑體" w:hAnsi="微軟正黑體" w:hint="eastAsia"/>
        </w:rPr>
        <w:lastRenderedPageBreak/>
        <w:t>是支援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 xml:space="preserve">的 </w:t>
      </w:r>
      <w:r>
        <w:rPr>
          <w:rFonts w:ascii="微軟正黑體" w:hAnsi="微軟正黑體"/>
        </w:rPr>
        <w:t xml:space="preserve">Terminal </w:t>
      </w:r>
      <w:r>
        <w:rPr>
          <w:rFonts w:ascii="微軟正黑體" w:hAnsi="微軟正黑體" w:hint="eastAsia"/>
        </w:rPr>
        <w:t xml:space="preserve">環境。終端機顯示預設路徑時，最前面會有 </w:t>
      </w:r>
      <w:r>
        <w:rPr>
          <w:rFonts w:ascii="微軟正黑體" w:hAnsi="微軟正黑體"/>
        </w:rPr>
        <w:t>(base)</w:t>
      </w:r>
      <w:r>
        <w:rPr>
          <w:rFonts w:ascii="微軟正黑體" w:hAnsi="微軟正黑體" w:hint="eastAsia"/>
        </w:rPr>
        <w:t xml:space="preserve">，代表目前正在預設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3046" w14:paraId="53F19D25" w14:textId="77777777" w:rsidTr="00253046">
        <w:tc>
          <w:tcPr>
            <w:tcW w:w="8296" w:type="dxa"/>
          </w:tcPr>
          <w:p w14:paraId="422D03A5" w14:textId="717A29D3" w:rsidR="00253046" w:rsidRDefault="002530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253046" w14:paraId="16D203CF" w14:textId="77777777" w:rsidTr="00253046">
        <w:tc>
          <w:tcPr>
            <w:tcW w:w="8296" w:type="dxa"/>
          </w:tcPr>
          <w:p w14:paraId="53529348" w14:textId="4E6ACB9E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範例</w:t>
            </w:r>
          </w:p>
          <w:p w14:paraId="45593E96" w14:textId="7EA83A15" w:rsidR="00253046" w:rsidRPr="00702246" w:rsidRDefault="00B943C8" w:rsidP="00702246">
            <w:pPr>
              <w:rPr>
                <w:rFonts w:ascii="微軟正黑體" w:hAnsi="微軟正黑體"/>
                <w:bdr w:val="single" w:sz="4" w:space="0" w:color="auto"/>
              </w:rPr>
            </w:pPr>
            <w:r>
              <w:rPr>
                <w:rFonts w:ascii="微軟正黑體" w:hAnsi="微軟正黑體"/>
                <w:bdr w:val="single" w:sz="4" w:space="0" w:color="auto"/>
              </w:rPr>
              <w:t xml:space="preserve"> c</w:t>
            </w:r>
            <w:r w:rsidR="00253046" w:rsidRPr="00702246">
              <w:rPr>
                <w:rFonts w:ascii="微軟正黑體" w:hAnsi="微軟正黑體"/>
                <w:bdr w:val="single" w:sz="4" w:space="0" w:color="auto"/>
              </w:rPr>
              <w:t>onda create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 --name 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 xml:space="preserve">自訂環境名稱 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>python=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>版本號，例如3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.9 </w:t>
            </w:r>
          </w:p>
          <w:p w14:paraId="772663DD" w14:textId="713004C8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create --name </w:t>
            </w:r>
            <w:r w:rsidRPr="00CD6545">
              <w:rPr>
                <w:rFonts w:ascii="微軟正黑體" w:hAnsi="微軟正黑體"/>
                <w:shd w:val="pct15" w:color="auto" w:fill="FFFFFF"/>
              </w:rPr>
              <w:t>web_scraping</w:t>
            </w:r>
            <w:r w:rsidR="00CD6545">
              <w:rPr>
                <w:rFonts w:ascii="微軟正黑體" w:hAnsi="微軟正黑體"/>
              </w:rPr>
              <w:t xml:space="preserve"> python=</w:t>
            </w:r>
            <w:r w:rsidR="00CD6545" w:rsidRPr="00CD6545">
              <w:rPr>
                <w:rFonts w:ascii="微軟正黑體" w:hAnsi="微軟正黑體"/>
                <w:shd w:val="pct15" w:color="auto" w:fill="FFFFFF"/>
              </w:rPr>
              <w:t>3.9</w:t>
            </w:r>
          </w:p>
        </w:tc>
      </w:tr>
    </w:tbl>
    <w:p w14:paraId="6E2D1A40" w14:textId="49989A53" w:rsidR="00253046" w:rsidRDefault="00253046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4CED" w14:paraId="1FA4CD7A" w14:textId="77777777" w:rsidTr="00694CED">
        <w:tc>
          <w:tcPr>
            <w:tcW w:w="8296" w:type="dxa"/>
          </w:tcPr>
          <w:p w14:paraId="3C79970E" w14:textId="68430352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列出所有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694CED" w14:paraId="096EB99E" w14:textId="77777777" w:rsidTr="00694CED">
        <w:tc>
          <w:tcPr>
            <w:tcW w:w="8296" w:type="dxa"/>
          </w:tcPr>
          <w:p w14:paraId="106B8F8C" w14:textId="524D7EB3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env list</w:t>
            </w:r>
          </w:p>
        </w:tc>
      </w:tr>
    </w:tbl>
    <w:p w14:paraId="2F1812DE" w14:textId="77777777" w:rsidR="00694CED" w:rsidRDefault="00694CED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07F40ED" w14:textId="77777777" w:rsidTr="004234F7">
        <w:tc>
          <w:tcPr>
            <w:tcW w:w="8296" w:type="dxa"/>
          </w:tcPr>
          <w:p w14:paraId="56B8897C" w14:textId="2BFA9371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離開</w:t>
            </w:r>
            <w:r w:rsidR="00A11D3B">
              <w:rPr>
                <w:rFonts w:ascii="微軟正黑體" w:hAnsi="微軟正黑體" w:hint="eastAsia"/>
              </w:rPr>
              <w:t>當前的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3C3BDA15" w14:textId="77777777" w:rsidTr="004234F7">
        <w:tc>
          <w:tcPr>
            <w:tcW w:w="8296" w:type="dxa"/>
          </w:tcPr>
          <w:p w14:paraId="2CEA86A3" w14:textId="25B2A4A3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deactivate</w:t>
            </w:r>
          </w:p>
        </w:tc>
      </w:tr>
    </w:tbl>
    <w:p w14:paraId="3B536D06" w14:textId="77777777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3C6883A" w14:textId="77777777" w:rsidTr="004234F7">
        <w:tc>
          <w:tcPr>
            <w:tcW w:w="8296" w:type="dxa"/>
          </w:tcPr>
          <w:p w14:paraId="259C99D7" w14:textId="3F1AD360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切換</w:t>
            </w:r>
            <w:r w:rsidR="001D54A5">
              <w:rPr>
                <w:rFonts w:ascii="微軟正黑體" w:hAnsi="微軟正黑體" w:hint="eastAsia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/</w:t>
            </w:r>
            <w:r w:rsidR="001D54A5">
              <w:rPr>
                <w:rFonts w:ascii="微軟正黑體" w:hAnsi="微軟正黑體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啟動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21D6B3B6" w14:textId="77777777" w:rsidTr="004234F7">
        <w:tc>
          <w:tcPr>
            <w:tcW w:w="8296" w:type="dxa"/>
          </w:tcPr>
          <w:p w14:paraId="7264D89B" w14:textId="25F25CB8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activate </w:t>
            </w:r>
            <w:r w:rsidRPr="004234F7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75FDD59F" w14:textId="5DDBD1F0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52465AA7" w14:textId="77777777" w:rsidTr="004234F7">
        <w:tc>
          <w:tcPr>
            <w:tcW w:w="8296" w:type="dxa"/>
          </w:tcPr>
          <w:p w14:paraId="6834F275" w14:textId="651D11B2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刪除C</w:t>
            </w:r>
            <w:r>
              <w:rPr>
                <w:rFonts w:ascii="微軟正黑體" w:hAnsi="微軟正黑體"/>
              </w:rPr>
              <w:t>onda 環</w:t>
            </w:r>
            <w:r w:rsidR="006304E1">
              <w:rPr>
                <w:rFonts w:ascii="微軟正黑體" w:hAnsi="微軟正黑體"/>
              </w:rPr>
              <w:t>境</w:t>
            </w:r>
          </w:p>
        </w:tc>
      </w:tr>
      <w:tr w:rsidR="004234F7" w14:paraId="49947715" w14:textId="77777777" w:rsidTr="004234F7">
        <w:tc>
          <w:tcPr>
            <w:tcW w:w="8296" w:type="dxa"/>
          </w:tcPr>
          <w:p w14:paraId="7010A4F0" w14:textId="6DED7BD1" w:rsidR="004234F7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env remove -n </w:t>
            </w:r>
            <w:r w:rsidRPr="00694CED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39711F06" w14:textId="71FF569E" w:rsidR="00253046" w:rsidRDefault="00253046" w:rsidP="004234F7">
      <w:pPr>
        <w:rPr>
          <w:rFonts w:ascii="微軟正黑體" w:hAnsi="微軟正黑體"/>
        </w:rPr>
      </w:pPr>
    </w:p>
    <w:p w14:paraId="6BAAECF3" w14:textId="23961FE2" w:rsidR="00307EA7" w:rsidRDefault="00307EA7" w:rsidP="00467A1D">
      <w:pPr>
        <w:spacing w:line="320" w:lineRule="exact"/>
        <w:rPr>
          <w:rFonts w:ascii="微軟正黑體" w:hAnsi="微軟正黑體"/>
        </w:rPr>
      </w:pPr>
      <w:r>
        <w:rPr>
          <w:rFonts w:ascii="微軟正黑體" w:hAnsi="微軟正黑體" w:hint="eastAsia"/>
        </w:rPr>
        <w:t>參考網頁</w:t>
      </w:r>
    </w:p>
    <w:p w14:paraId="5151E62F" w14:textId="21231EAC" w:rsidR="00307EA7" w:rsidRDefault="00D32F14" w:rsidP="00467A1D">
      <w:pPr>
        <w:tabs>
          <w:tab w:val="left" w:pos="660"/>
        </w:tabs>
        <w:spacing w:line="320" w:lineRule="exact"/>
        <w:rPr>
          <w:rFonts w:ascii="微軟正黑體" w:hAnsi="微軟正黑體"/>
        </w:rPr>
      </w:pPr>
      <w:r>
        <w:rPr>
          <w:rFonts w:ascii="微軟正黑體" w:hAnsi="微軟正黑體"/>
        </w:rPr>
        <w:t xml:space="preserve">[1] </w:t>
      </w:r>
      <w:r w:rsidR="00307EA7" w:rsidRPr="00307EA7">
        <w:rPr>
          <w:rFonts w:ascii="微軟正黑體" w:hAnsi="微軟正黑體"/>
        </w:rPr>
        <w:t>Conda create environment and everything you need to know to manage conda virtual environment</w:t>
      </w:r>
    </w:p>
    <w:p w14:paraId="2BD81F9D" w14:textId="270C57AC" w:rsidR="00307EA7" w:rsidRDefault="00822DED" w:rsidP="00467A1D">
      <w:pPr>
        <w:spacing w:line="320" w:lineRule="exact"/>
        <w:rPr>
          <w:rFonts w:ascii="微軟正黑體" w:hAnsi="微軟正黑體"/>
        </w:rPr>
      </w:pPr>
      <w:hyperlink r:id="rId37" w:history="1">
        <w:r w:rsidR="00307EA7" w:rsidRPr="00417885">
          <w:rPr>
            <w:rStyle w:val="a3"/>
            <w:rFonts w:ascii="微軟正黑體" w:hAnsi="微軟正黑體"/>
          </w:rPr>
          <w:t>https://www.machinelearningplus.com/deployment/conda-create-environment-and-everything-you-need-to-know-to-manage-conda-virtual-environment/</w:t>
        </w:r>
      </w:hyperlink>
    </w:p>
    <w:p w14:paraId="016099F7" w14:textId="77777777" w:rsidR="00307EA7" w:rsidRPr="007E1682" w:rsidRDefault="00307EA7" w:rsidP="004234F7">
      <w:pPr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11034D81" w14:textId="4E25D0B6" w:rsidR="003A6528" w:rsidRDefault="0098492E" w:rsidP="0092150A">
      <w:pPr>
        <w:ind w:firstLine="480"/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418813B2" w14:textId="196BA1B3" w:rsidR="005D60C1" w:rsidRDefault="005D60C1" w:rsidP="00393FD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。</w:t>
      </w:r>
    </w:p>
    <w:p w14:paraId="512703E1" w14:textId="77777777" w:rsidR="00232FE5" w:rsidRDefault="00232FE5" w:rsidP="00232FE5">
      <w:pPr>
        <w:rPr>
          <w:rFonts w:ascii="微軟正黑體" w:hAnsi="微軟正黑體"/>
        </w:rPr>
      </w:pPr>
    </w:p>
    <w:p w14:paraId="0D8354B4" w14:textId="77777777" w:rsidR="00232FE5" w:rsidRPr="0021450F" w:rsidRDefault="00232FE5" w:rsidP="00232FE5">
      <w:pPr>
        <w:rPr>
          <w:rFonts w:ascii="微軟正黑體" w:hAnsi="微軟正黑體"/>
          <w:shd w:val="pct15" w:color="auto" w:fill="FFFFFF"/>
        </w:rPr>
      </w:pPr>
      <w:r>
        <w:rPr>
          <w:rFonts w:ascii="微軟正黑體" w:hAnsi="微軟正黑體" w:hint="eastAsia"/>
          <w:shd w:val="pct15" w:color="auto" w:fill="FFFFFF"/>
        </w:rPr>
        <w:t>指定</w:t>
      </w:r>
      <w:r w:rsidRPr="0021450F">
        <w:rPr>
          <w:rFonts w:ascii="微軟正黑體" w:hAnsi="微軟正黑體" w:hint="eastAsia"/>
          <w:shd w:val="pct15" w:color="auto" w:fill="FFFFFF"/>
        </w:rPr>
        <w:t>路徑 /</w:t>
      </w:r>
      <w:r w:rsidRPr="0021450F">
        <w:rPr>
          <w:rFonts w:ascii="微軟正黑體" w:hAnsi="微軟正黑體"/>
          <w:shd w:val="pct15" w:color="auto" w:fill="FFFFFF"/>
        </w:rPr>
        <w:t xml:space="preserve"> </w:t>
      </w:r>
      <w:r w:rsidRPr="0021450F">
        <w:rPr>
          <w:rFonts w:ascii="微軟正黑體" w:hAnsi="微軟正黑體" w:hint="eastAsia"/>
          <w:shd w:val="pct15" w:color="auto" w:fill="FFFFFF"/>
        </w:rPr>
        <w:t xml:space="preserve">目錄下啟動 </w:t>
      </w:r>
      <w:r w:rsidRPr="0021450F">
        <w:rPr>
          <w:rFonts w:ascii="微軟正黑體" w:hAnsi="微軟正黑體"/>
          <w:shd w:val="pct15" w:color="auto" w:fill="FFFFFF"/>
        </w:rPr>
        <w:t>Jupyter Notebook</w:t>
      </w:r>
    </w:p>
    <w:p w14:paraId="02554327" w14:textId="77777777" w:rsidR="00232FE5" w:rsidRDefault="00232FE5" w:rsidP="00232FE5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開啟</w:t>
      </w:r>
      <w:r>
        <w:rPr>
          <w:rFonts w:ascii="微軟正黑體" w:hAnsi="微軟正黑體"/>
        </w:rPr>
        <w:t xml:space="preserve"> Anaconda Prompt</w:t>
      </w:r>
      <w:r>
        <w:rPr>
          <w:rFonts w:ascii="微軟正黑體" w:hAnsi="微軟正黑體" w:hint="eastAsia"/>
        </w:rPr>
        <w:t xml:space="preserve">，切換到指定的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，再輸入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 xml:space="preserve"> 後按下 </w:t>
      </w:r>
      <w:r>
        <w:rPr>
          <w:rFonts w:ascii="微軟正黑體" w:hAnsi="微軟正黑體"/>
        </w:rPr>
        <w:t>enter</w:t>
      </w:r>
      <w:r>
        <w:rPr>
          <w:rFonts w:ascii="微軟正黑體" w:hAnsi="微軟正黑體" w:hint="eastAsia"/>
        </w:rPr>
        <w:t>，便能直接從指定位置開啟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>。</w:t>
      </w:r>
    </w:p>
    <w:p w14:paraId="1BFDE6C4" w14:textId="77777777" w:rsidR="00232FE5" w:rsidRDefault="00232FE5" w:rsidP="00232FE5">
      <w:pPr>
        <w:jc w:val="center"/>
        <w:rPr>
          <w:rFonts w:ascii="微軟正黑體" w:hAnsi="微軟正黑體"/>
        </w:rPr>
      </w:pPr>
      <w:r w:rsidRPr="0021450F">
        <w:rPr>
          <w:rFonts w:ascii="微軟正黑體" w:hAnsi="微軟正黑體"/>
          <w:noProof/>
        </w:rPr>
        <w:drawing>
          <wp:inline distT="0" distB="0" distL="0" distR="0" wp14:anchorId="6AECDC00" wp14:editId="1BC0EBE8">
            <wp:extent cx="4791744" cy="1143160"/>
            <wp:effectExtent l="19050" t="19050" r="8890" b="1905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143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ABE80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切換路徑，輸入 </w:t>
      </w:r>
      <w:r>
        <w:rPr>
          <w:rFonts w:ascii="微軟正黑體" w:hAnsi="微軟正黑體"/>
        </w:rPr>
        <w:t xml:space="preserve">jupyter notebook </w:t>
      </w:r>
      <w:r>
        <w:rPr>
          <w:rFonts w:ascii="微軟正黑體" w:hAnsi="微軟正黑體" w:hint="eastAsia"/>
        </w:rPr>
        <w:t>後按下</w:t>
      </w:r>
      <w:r>
        <w:rPr>
          <w:rFonts w:ascii="微軟正黑體" w:hAnsi="微軟正黑體"/>
        </w:rPr>
        <w:t xml:space="preserve"> enter</w:t>
      </w:r>
    </w:p>
    <w:p w14:paraId="43BB286A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5326D927" wp14:editId="14659E03">
            <wp:extent cx="3030855" cy="2328545"/>
            <wp:effectExtent l="19050" t="19050" r="17145" b="14605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855" cy="23285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A4458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以指定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作為主要作業環境</w:t>
      </w:r>
    </w:p>
    <w:p w14:paraId="77A2DF4C" w14:textId="77777777" w:rsidR="00727943" w:rsidRDefault="00727943" w:rsidP="00727943">
      <w:pPr>
        <w:rPr>
          <w:rFonts w:ascii="微軟正黑體" w:hAnsi="微軟正黑體"/>
        </w:rPr>
      </w:pPr>
    </w:p>
    <w:p w14:paraId="721AAF23" w14:textId="4ABB7258" w:rsidR="00727943" w:rsidRPr="009956C2" w:rsidRDefault="00270F92" w:rsidP="00727943">
      <w:pPr>
        <w:rPr>
          <w:rFonts w:ascii="微軟正黑體" w:hAnsi="微軟正黑體"/>
          <w:shd w:val="pct15" w:color="auto" w:fill="FFFFFF"/>
        </w:rPr>
      </w:pPr>
      <w:r w:rsidRPr="009956C2">
        <w:rPr>
          <w:rFonts w:ascii="微軟正黑體" w:hAnsi="微軟正黑體" w:hint="eastAsia"/>
          <w:b/>
          <w:shd w:val="pct15" w:color="auto" w:fill="FFFFFF"/>
        </w:rPr>
        <w:t>（</w:t>
      </w:r>
      <w:r w:rsidRPr="00B63D23">
        <w:rPr>
          <w:rFonts w:ascii="微軟正黑體" w:hAnsi="微軟正黑體" w:hint="eastAsia"/>
          <w:b/>
          <w:color w:val="FF0000"/>
          <w:shd w:val="pct15" w:color="auto" w:fill="FFFFFF"/>
        </w:rPr>
        <w:t>O</w:t>
      </w:r>
      <w:r w:rsidRPr="00B63D23">
        <w:rPr>
          <w:rFonts w:ascii="微軟正黑體" w:hAnsi="微軟正黑體"/>
          <w:b/>
          <w:color w:val="FF0000"/>
          <w:shd w:val="pct15" w:color="auto" w:fill="FFFFFF"/>
        </w:rPr>
        <w:t>ptional</w:t>
      </w:r>
      <w:r w:rsidRPr="009956C2">
        <w:rPr>
          <w:rFonts w:ascii="微軟正黑體" w:hAnsi="微軟正黑體" w:hint="eastAsia"/>
          <w:b/>
          <w:shd w:val="pct15" w:color="auto" w:fill="FFFFFF"/>
        </w:rPr>
        <w:t>）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不</w:t>
      </w:r>
      <w:r w:rsidR="009A1B06" w:rsidRPr="009956C2">
        <w:rPr>
          <w:rFonts w:ascii="微軟正黑體" w:hAnsi="微軟正黑體" w:hint="eastAsia"/>
          <w:b/>
          <w:shd w:val="pct15" w:color="auto" w:fill="FFFFFF"/>
        </w:rPr>
        <w:t>使用預設設定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，</w:t>
      </w:r>
      <w:r w:rsidR="00727943" w:rsidRPr="009956C2">
        <w:rPr>
          <w:rFonts w:ascii="微軟正黑體" w:hAnsi="微軟正黑體"/>
          <w:b/>
          <w:shd w:val="pct15" w:color="auto" w:fill="FFFFFF"/>
        </w:rPr>
        <w:t>建立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自訂預設工作目錄</w:t>
      </w:r>
    </w:p>
    <w:p w14:paraId="5F2571A4" w14:textId="6D8B0B3C" w:rsidR="00265329" w:rsidRPr="009D1C03" w:rsidRDefault="009A1B06" w:rsidP="00FE0EFF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預設在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 </w:t>
      </w:r>
      <w:r w:rsidRPr="007E1682">
        <w:rPr>
          <w:rFonts w:ascii="微軟正黑體" w:hAnsi="微軟正黑體" w:hint="eastAsia"/>
        </w:rPr>
        <w:t>底下，會與其它目錄混在一起</w:t>
      </w:r>
      <w:r w:rsidR="009D1C03">
        <w:rPr>
          <w:rFonts w:ascii="微軟正黑體" w:hAnsi="微軟正黑體" w:hint="eastAsia"/>
        </w:rPr>
        <w:t xml:space="preserve">，此時可以建立一啟動 </w:t>
      </w:r>
      <w:r w:rsidR="009D1C03">
        <w:rPr>
          <w:rFonts w:ascii="微軟正黑體" w:hAnsi="微軟正黑體"/>
        </w:rPr>
        <w:t xml:space="preserve">Jupyter Notebook </w:t>
      </w:r>
      <w:r w:rsidR="009D1C03">
        <w:rPr>
          <w:rFonts w:ascii="微軟正黑體" w:hAnsi="微軟正黑體" w:hint="eastAsia"/>
        </w:rPr>
        <w:t>就直接進入的自訂預設工作目錄</w:t>
      </w:r>
      <w:r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5BCE7A70">
            <wp:extent cx="3886200" cy="3167538"/>
            <wp:effectExtent l="19050" t="19050" r="19050" b="1397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89548" cy="31702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1596B31F" w14:textId="77777777" w:rsidR="001E4D08" w:rsidRPr="007E1682" w:rsidRDefault="001E4D08" w:rsidP="00A0298B">
      <w:pPr>
        <w:rPr>
          <w:rFonts w:ascii="微軟正黑體" w:hAnsi="微軟正黑體"/>
        </w:rPr>
      </w:pP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61F50BDC">
            <wp:extent cx="3987800" cy="3255151"/>
            <wp:effectExtent l="19050" t="19050" r="12700" b="2159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89657" cy="3256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450B2FA7" w14:textId="77777777" w:rsidR="00E322DF" w:rsidRDefault="00E322DF" w:rsidP="00E322D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22DF" w:rsidRPr="007E1682" w14:paraId="1ECE9D36" w14:textId="77777777" w:rsidTr="00A31987">
        <w:tc>
          <w:tcPr>
            <w:tcW w:w="8296" w:type="dxa"/>
          </w:tcPr>
          <w:p w14:paraId="592FEE1C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參考資料</w:t>
            </w:r>
          </w:p>
        </w:tc>
      </w:tr>
      <w:tr w:rsidR="00E322DF" w:rsidRPr="007E1682" w14:paraId="3F76D743" w14:textId="77777777" w:rsidTr="00A31987">
        <w:tc>
          <w:tcPr>
            <w:tcW w:w="8296" w:type="dxa"/>
          </w:tcPr>
          <w:p w14:paraId="7771EFD0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6909FE8A" w14:textId="77777777" w:rsidR="00E322DF" w:rsidRPr="007E1682" w:rsidRDefault="00822DED" w:rsidP="00A31987">
            <w:pPr>
              <w:rPr>
                <w:rFonts w:ascii="微軟正黑體" w:hAnsi="微軟正黑體"/>
              </w:rPr>
            </w:pPr>
            <w:hyperlink r:id="rId49" w:history="1">
              <w:r w:rsidR="00E322DF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43F57703">
            <wp:extent cx="3530600" cy="1904057"/>
            <wp:effectExtent l="19050" t="19050" r="12700" b="2032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533947" cy="19058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7776553D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05BF220A">
            <wp:extent cx="3727450" cy="1892895"/>
            <wp:effectExtent l="19050" t="19050" r="25400" b="1270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756975" cy="1907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11B10909" w:rsidR="00E60068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4FB46C1F" w14:textId="77777777" w:rsidR="00A31987" w:rsidRPr="007E1682" w:rsidRDefault="00A31987" w:rsidP="00A31987">
      <w:pPr>
        <w:rPr>
          <w:rFonts w:ascii="微軟正黑體" w:hAnsi="微軟正黑體"/>
        </w:rPr>
      </w:pP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57A4B089" w:rsidR="00D3099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6415585A" w14:textId="77777777" w:rsidR="00A31987" w:rsidRPr="007E1682" w:rsidRDefault="00A31987" w:rsidP="00A31987">
      <w:pPr>
        <w:rPr>
          <w:rFonts w:ascii="微軟正黑體" w:hAnsi="微軟正黑體"/>
        </w:rPr>
      </w:pP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1C05178" w14:textId="132968B3" w:rsidR="004554C5" w:rsidRDefault="004554C5" w:rsidP="004554C5">
      <w:pPr>
        <w:rPr>
          <w:rFonts w:ascii="微軟正黑體" w:hAnsi="微軟正黑體"/>
        </w:rPr>
      </w:pPr>
    </w:p>
    <w:p w14:paraId="36A24D61" w14:textId="7C358962" w:rsidR="0001157A" w:rsidRPr="0001157A" w:rsidRDefault="0001157A" w:rsidP="004554C5">
      <w:pPr>
        <w:rPr>
          <w:rFonts w:ascii="微軟正黑體" w:hAnsi="微軟正黑體"/>
          <w:shd w:val="pct15" w:color="auto" w:fill="FFFFFF"/>
        </w:rPr>
      </w:pPr>
      <w:r w:rsidRPr="0001157A">
        <w:rPr>
          <w:rFonts w:ascii="微軟正黑體" w:hAnsi="微軟正黑體" w:hint="eastAsia"/>
          <w:shd w:val="pct15" w:color="auto" w:fill="FFFFFF"/>
        </w:rPr>
        <w:t>切換</w:t>
      </w:r>
      <w:r w:rsidRPr="0001157A">
        <w:rPr>
          <w:rFonts w:ascii="微軟正黑體" w:hAnsi="微軟正黑體"/>
          <w:shd w:val="pct15" w:color="auto" w:fill="FFFFFF"/>
        </w:rPr>
        <w:t xml:space="preserve"> </w:t>
      </w:r>
      <w:r>
        <w:rPr>
          <w:rFonts w:ascii="微軟正黑體" w:hAnsi="微軟正黑體"/>
          <w:shd w:val="pct15" w:color="auto" w:fill="FFFFFF"/>
        </w:rPr>
        <w:t xml:space="preserve">Jupyter </w:t>
      </w:r>
      <w:r w:rsidRPr="0001157A">
        <w:rPr>
          <w:rFonts w:ascii="微軟正黑體" w:hAnsi="微軟正黑體"/>
          <w:shd w:val="pct15" w:color="auto" w:fill="FFFFFF"/>
        </w:rPr>
        <w:t>Kernel</w:t>
      </w:r>
    </w:p>
    <w:p w14:paraId="4E101309" w14:textId="59D1284E" w:rsidR="00906EB2" w:rsidRDefault="00D138CD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K</w:t>
      </w:r>
      <w:r>
        <w:rPr>
          <w:rFonts w:ascii="微軟正黑體" w:hAnsi="微軟正黑體"/>
        </w:rPr>
        <w:t xml:space="preserve">ernel </w:t>
      </w:r>
      <w:r>
        <w:rPr>
          <w:rFonts w:ascii="微軟正黑體" w:hAnsi="微軟正黑體" w:hint="eastAsia"/>
        </w:rPr>
        <w:t xml:space="preserve">是 </w:t>
      </w:r>
      <w:r>
        <w:rPr>
          <w:rFonts w:ascii="微軟正黑體" w:hAnsi="微軟正黑體"/>
        </w:rPr>
        <w:t xml:space="preserve">Python </w:t>
      </w:r>
      <w:r>
        <w:rPr>
          <w:rFonts w:ascii="微軟正黑體" w:hAnsi="微軟正黑體" w:hint="eastAsia"/>
        </w:rPr>
        <w:t>的編譯器（C</w:t>
      </w:r>
      <w:r>
        <w:rPr>
          <w:rFonts w:ascii="微軟正黑體" w:hAnsi="微軟正黑體"/>
        </w:rPr>
        <w:t>ompiler</w:t>
      </w:r>
      <w:r>
        <w:rPr>
          <w:rFonts w:ascii="微軟正黑體" w:hAnsi="微軟正黑體" w:hint="eastAsia"/>
        </w:rPr>
        <w:t>）</w:t>
      </w:r>
      <w:r w:rsidR="00906EB2">
        <w:rPr>
          <w:rFonts w:ascii="微軟正黑體" w:hAnsi="微軟正黑體" w:hint="eastAsia"/>
        </w:rPr>
        <w:t>，</w:t>
      </w:r>
      <w:r w:rsidR="00D273E3">
        <w:rPr>
          <w:rFonts w:ascii="微軟正黑體" w:hAnsi="微軟正黑體" w:hint="eastAsia"/>
        </w:rPr>
        <w:t>編譯器的主要功能，簡單來</w:t>
      </w:r>
      <w:r w:rsidR="00D273E3">
        <w:rPr>
          <w:rFonts w:ascii="微軟正黑體" w:hAnsi="微軟正黑體" w:hint="eastAsia"/>
        </w:rPr>
        <w:lastRenderedPageBreak/>
        <w:t>說，就是</w:t>
      </w:r>
      <w:r w:rsidR="00906EB2">
        <w:rPr>
          <w:rFonts w:ascii="微軟正黑體" w:hAnsi="微軟正黑體" w:hint="eastAsia"/>
        </w:rPr>
        <w:t>將我們撰寫的原始碼</w:t>
      </w:r>
      <w:r w:rsidR="00DC0EE9">
        <w:rPr>
          <w:rFonts w:ascii="微軟正黑體" w:hAnsi="微軟正黑體" w:hint="eastAsia"/>
        </w:rPr>
        <w:t>，</w:t>
      </w:r>
      <w:r w:rsidR="00906EB2">
        <w:rPr>
          <w:rFonts w:ascii="微軟正黑體" w:hAnsi="微軟正黑體" w:hint="eastAsia"/>
        </w:rPr>
        <w:t>轉換成機器看得懂的語言，進而執行我們自訂的程式流程</w:t>
      </w:r>
      <w:r w:rsidR="00A23A27">
        <w:rPr>
          <w:rFonts w:ascii="微軟正黑體" w:hAnsi="微軟正黑體" w:hint="eastAsia"/>
        </w:rPr>
        <w:t xml:space="preserve">，預設是 </w:t>
      </w:r>
      <w:r w:rsidR="00A23A27">
        <w:rPr>
          <w:rFonts w:ascii="微軟正黑體" w:hAnsi="微軟正黑體"/>
        </w:rPr>
        <w:t>IPython</w:t>
      </w:r>
      <w:r w:rsidR="00906EB2">
        <w:rPr>
          <w:rFonts w:ascii="微軟正黑體" w:hAnsi="微軟正黑體"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25A43919" w14:textId="77777777" w:rsidTr="00FD12B0">
        <w:tc>
          <w:tcPr>
            <w:tcW w:w="8296" w:type="dxa"/>
          </w:tcPr>
          <w:p w14:paraId="66E2CB75" w14:textId="11C3AFB5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檢視 </w:t>
            </w:r>
            <w:r>
              <w:rPr>
                <w:rFonts w:ascii="微軟正黑體" w:hAnsi="微軟正黑體"/>
              </w:rPr>
              <w:t xml:space="preserve">Jupyter Notebook </w:t>
            </w:r>
            <w:r>
              <w:rPr>
                <w:rFonts w:ascii="微軟正黑體" w:hAnsi="微軟正黑體" w:hint="eastAsia"/>
              </w:rPr>
              <w:t>k</w:t>
            </w:r>
            <w:r>
              <w:rPr>
                <w:rFonts w:ascii="微軟正黑體" w:hAnsi="微軟正黑體"/>
              </w:rPr>
              <w:t>ernel</w:t>
            </w:r>
          </w:p>
        </w:tc>
      </w:tr>
      <w:tr w:rsidR="00FD12B0" w14:paraId="3629D24F" w14:textId="77777777" w:rsidTr="00FD12B0">
        <w:tc>
          <w:tcPr>
            <w:tcW w:w="8296" w:type="dxa"/>
          </w:tcPr>
          <w:p w14:paraId="282F35A5" w14:textId="79639B2E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j</w:t>
            </w:r>
            <w:r>
              <w:rPr>
                <w:rFonts w:ascii="微軟正黑體" w:hAnsi="微軟正黑體"/>
              </w:rPr>
              <w:t>upyter kernelspec list</w:t>
            </w:r>
          </w:p>
        </w:tc>
      </w:tr>
    </w:tbl>
    <w:p w14:paraId="51FF604C" w14:textId="48042C2D" w:rsidR="00FD12B0" w:rsidRDefault="00FD12B0" w:rsidP="00FD12B0">
      <w:pPr>
        <w:rPr>
          <w:rFonts w:ascii="微軟正黑體" w:hAnsi="微軟正黑體"/>
        </w:rPr>
      </w:pPr>
    </w:p>
    <w:p w14:paraId="3582ADC3" w14:textId="77777777" w:rsidR="00113676" w:rsidRDefault="00C65F7B" w:rsidP="00FD12B0">
      <w:pPr>
        <w:rPr>
          <w:rFonts w:ascii="微軟正黑體" w:hAnsi="微軟正黑體"/>
        </w:rPr>
      </w:pPr>
      <w:r w:rsidRPr="00C65F7B">
        <w:rPr>
          <w:rFonts w:ascii="微軟正黑體" w:hAnsi="微軟正黑體" w:hint="eastAsia"/>
          <w:b/>
          <w:shd w:val="pct15" w:color="auto" w:fill="FFFFFF"/>
        </w:rPr>
        <w:t>注意</w:t>
      </w:r>
      <w:r w:rsidRPr="00C65F7B">
        <w:rPr>
          <w:rFonts w:ascii="微軟正黑體" w:hAnsi="微軟正黑體" w:hint="eastAsia"/>
        </w:rPr>
        <w:t>：</w:t>
      </w:r>
    </w:p>
    <w:p w14:paraId="422CF182" w14:textId="5139E7E9" w:rsidR="00113676" w:rsidRPr="00113676" w:rsidRDefault="00C65F7B" w:rsidP="00113676">
      <w:pPr>
        <w:pStyle w:val="a9"/>
        <w:numPr>
          <w:ilvl w:val="0"/>
          <w:numId w:val="34"/>
        </w:numPr>
        <w:ind w:leftChars="0"/>
        <w:rPr>
          <w:rFonts w:ascii="微軟正黑體" w:hAnsi="微軟正黑體"/>
        </w:rPr>
      </w:pPr>
      <w:r w:rsidRPr="00113676">
        <w:rPr>
          <w:rFonts w:ascii="微軟正黑體" w:hAnsi="微軟正黑體"/>
        </w:rPr>
        <w:t xml:space="preserve">Jupyter Notebook </w:t>
      </w:r>
      <w:r w:rsidRPr="00113676">
        <w:rPr>
          <w:rFonts w:ascii="微軟正黑體" w:hAnsi="微軟正黑體" w:hint="eastAsia"/>
        </w:rPr>
        <w:t xml:space="preserve">建立的 </w:t>
      </w:r>
      <w:r w:rsidRPr="00113676">
        <w:rPr>
          <w:rFonts w:ascii="微軟正黑體" w:hAnsi="微軟正黑體"/>
        </w:rPr>
        <w:t>kernel</w:t>
      </w:r>
      <w:r w:rsidRPr="00113676">
        <w:rPr>
          <w:rFonts w:ascii="微軟正黑體" w:hAnsi="微軟正黑體" w:hint="eastAsia"/>
        </w:rPr>
        <w:t>，跟</w:t>
      </w:r>
      <w:r w:rsidRPr="00113676">
        <w:rPr>
          <w:rFonts w:ascii="微軟正黑體" w:hAnsi="微軟正黑體"/>
        </w:rPr>
        <w:t xml:space="preserve"> conda </w:t>
      </w:r>
      <w:r w:rsidRPr="00113676">
        <w:rPr>
          <w:rFonts w:ascii="微軟正黑體" w:hAnsi="微軟正黑體" w:hint="eastAsia"/>
        </w:rPr>
        <w:t xml:space="preserve">的 </w:t>
      </w:r>
      <w:r w:rsidRPr="00113676">
        <w:rPr>
          <w:rFonts w:ascii="微軟正黑體" w:hAnsi="微軟正黑體"/>
        </w:rPr>
        <w:t xml:space="preserve">env </w:t>
      </w:r>
      <w:r w:rsidRPr="00113676">
        <w:rPr>
          <w:rFonts w:ascii="微軟正黑體" w:hAnsi="微軟正黑體" w:hint="eastAsia"/>
        </w:rPr>
        <w:t>不一樣</w:t>
      </w:r>
      <w:r w:rsidR="00113676" w:rsidRPr="00113676">
        <w:rPr>
          <w:rFonts w:ascii="微軟正黑體" w:hAnsi="微軟正黑體" w:hint="eastAsia"/>
        </w:rPr>
        <w:t>。</w:t>
      </w:r>
      <w:r w:rsidRPr="00113676">
        <w:rPr>
          <w:rFonts w:ascii="微軟正黑體" w:hAnsi="微軟正黑體" w:hint="eastAsia"/>
        </w:rPr>
        <w:t xml:space="preserve">一般來說，想在 </w:t>
      </w:r>
      <w:r w:rsidRPr="00113676">
        <w:rPr>
          <w:rFonts w:ascii="微軟正黑體" w:hAnsi="微軟正黑體"/>
        </w:rPr>
        <w:t xml:space="preserve">Jupyter Notebook </w:t>
      </w:r>
      <w:r w:rsidRPr="00113676">
        <w:rPr>
          <w:rFonts w:ascii="微軟正黑體" w:hAnsi="微軟正黑體" w:hint="eastAsia"/>
        </w:rPr>
        <w:t xml:space="preserve">裡面用到 </w:t>
      </w:r>
      <w:r w:rsidRPr="00113676">
        <w:rPr>
          <w:rFonts w:ascii="微軟正黑體" w:hAnsi="微軟正黑體"/>
        </w:rPr>
        <w:t xml:space="preserve">conda </w:t>
      </w:r>
      <w:r w:rsidRPr="00113676">
        <w:rPr>
          <w:rFonts w:ascii="微軟正黑體" w:hAnsi="微軟正黑體" w:hint="eastAsia"/>
        </w:rPr>
        <w:t xml:space="preserve">的 </w:t>
      </w:r>
      <w:r w:rsidRPr="00113676">
        <w:rPr>
          <w:rFonts w:ascii="微軟正黑體" w:hAnsi="微軟正黑體"/>
        </w:rPr>
        <w:t>env</w:t>
      </w:r>
      <w:r w:rsidRPr="00113676">
        <w:rPr>
          <w:rFonts w:ascii="微軟正黑體" w:hAnsi="微軟正黑體" w:hint="eastAsia"/>
        </w:rPr>
        <w:t xml:space="preserve">，需要在 </w:t>
      </w:r>
      <w:r w:rsidRPr="00113676">
        <w:rPr>
          <w:rFonts w:ascii="微軟正黑體" w:hAnsi="微軟正黑體"/>
        </w:rPr>
        <w:t xml:space="preserve">conda env </w:t>
      </w:r>
      <w:r w:rsidRPr="00113676">
        <w:rPr>
          <w:rFonts w:ascii="微軟正黑體" w:hAnsi="微軟正黑體" w:hint="eastAsia"/>
        </w:rPr>
        <w:t xml:space="preserve">另外安裝獨立的 </w:t>
      </w:r>
      <w:r w:rsidRPr="00113676">
        <w:rPr>
          <w:rFonts w:ascii="微軟正黑體" w:hAnsi="微軟正黑體"/>
        </w:rPr>
        <w:t>Jupyter Notebook</w:t>
      </w:r>
      <w:r w:rsidRPr="00113676">
        <w:rPr>
          <w:rFonts w:ascii="微軟正黑體" w:hAnsi="微軟正黑體" w:hint="eastAsia"/>
        </w:rPr>
        <w:t xml:space="preserve">，才能用到該 </w:t>
      </w:r>
      <w:r w:rsidRPr="00113676">
        <w:rPr>
          <w:rFonts w:ascii="微軟正黑體" w:hAnsi="微軟正黑體"/>
        </w:rPr>
        <w:t xml:space="preserve">conda </w:t>
      </w:r>
      <w:r w:rsidR="00113676" w:rsidRPr="00113676">
        <w:rPr>
          <w:rFonts w:ascii="微軟正黑體" w:hAnsi="微軟正黑體" w:hint="eastAsia"/>
        </w:rPr>
        <w:t xml:space="preserve">的 </w:t>
      </w:r>
      <w:r w:rsidRPr="00113676">
        <w:rPr>
          <w:rFonts w:ascii="微軟正黑體" w:hAnsi="微軟正黑體"/>
        </w:rPr>
        <w:t>env</w:t>
      </w:r>
      <w:r w:rsidRPr="00113676">
        <w:rPr>
          <w:rFonts w:ascii="微軟正黑體" w:hAnsi="微軟正黑體" w:hint="eastAsia"/>
        </w:rPr>
        <w:t>。</w:t>
      </w:r>
    </w:p>
    <w:p w14:paraId="631F8D24" w14:textId="6B12CC8C" w:rsidR="00C65F7B" w:rsidRPr="00113676" w:rsidRDefault="00113676" w:rsidP="00113676">
      <w:pPr>
        <w:pStyle w:val="a9"/>
        <w:numPr>
          <w:ilvl w:val="0"/>
          <w:numId w:val="34"/>
        </w:numPr>
        <w:ind w:leftChars="0"/>
        <w:rPr>
          <w:rFonts w:ascii="微軟正黑體" w:hAnsi="微軟正黑體"/>
        </w:rPr>
      </w:pPr>
      <w:r w:rsidRPr="00113676">
        <w:rPr>
          <w:rFonts w:ascii="微軟正黑體" w:hAnsi="微軟正黑體" w:hint="eastAsia"/>
        </w:rPr>
        <w:t xml:space="preserve">安裝完 </w:t>
      </w:r>
      <w:r w:rsidRPr="00113676">
        <w:rPr>
          <w:rFonts w:ascii="微軟正黑體" w:hAnsi="微軟正黑體"/>
        </w:rPr>
        <w:t xml:space="preserve">Anaconda </w:t>
      </w:r>
      <w:r w:rsidRPr="00113676">
        <w:rPr>
          <w:rFonts w:ascii="微軟正黑體" w:hAnsi="微軟正黑體" w:hint="eastAsia"/>
        </w:rPr>
        <w:t>後的內建</w:t>
      </w:r>
      <w:r w:rsidRPr="00113676">
        <w:rPr>
          <w:rFonts w:ascii="微軟正黑體" w:hAnsi="微軟正黑體"/>
        </w:rPr>
        <w:t xml:space="preserve"> Jupyter Notebook</w:t>
      </w:r>
      <w:r w:rsidRPr="00113676">
        <w:rPr>
          <w:rFonts w:ascii="微軟正黑體" w:hAnsi="微軟正黑體" w:hint="eastAsia"/>
        </w:rPr>
        <w:t xml:space="preserve">，是獨立工具，與 </w:t>
      </w:r>
      <w:r w:rsidRPr="00113676">
        <w:rPr>
          <w:rFonts w:ascii="微軟正黑體" w:hAnsi="微軟正黑體"/>
        </w:rPr>
        <w:t xml:space="preserve">conda </w:t>
      </w:r>
      <w:r w:rsidRPr="00113676">
        <w:rPr>
          <w:rFonts w:ascii="微軟正黑體" w:hAnsi="微軟正黑體" w:hint="eastAsia"/>
        </w:rPr>
        <w:t xml:space="preserve">另行安裝的 </w:t>
      </w:r>
      <w:r w:rsidRPr="00113676">
        <w:rPr>
          <w:rFonts w:ascii="微軟正黑體" w:hAnsi="微軟正黑體"/>
        </w:rPr>
        <w:t>env</w:t>
      </w:r>
      <w:r>
        <w:rPr>
          <w:rFonts w:ascii="微軟正黑體" w:hAnsi="微軟正黑體"/>
        </w:rPr>
        <w:t xml:space="preserve"> </w:t>
      </w:r>
      <w:r w:rsidRPr="00D71DF4">
        <w:rPr>
          <w:rFonts w:ascii="微軟正黑體" w:hAnsi="微軟正黑體" w:hint="eastAsia"/>
          <w:color w:val="FF0000"/>
        </w:rPr>
        <w:t>沒有直接關係</w:t>
      </w:r>
      <w:r>
        <w:rPr>
          <w:rFonts w:ascii="微軟正黑體" w:hAnsi="微軟正黑體" w:hint="eastAsia"/>
        </w:rPr>
        <w:t>。</w:t>
      </w:r>
    </w:p>
    <w:p w14:paraId="7BFC74D6" w14:textId="77777777" w:rsidR="00C65F7B" w:rsidRDefault="00C65F7B" w:rsidP="00FD12B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0145FF83" w14:textId="77777777" w:rsidTr="00FD12B0">
        <w:tc>
          <w:tcPr>
            <w:tcW w:w="8296" w:type="dxa"/>
          </w:tcPr>
          <w:p w14:paraId="3AD7BBA2" w14:textId="523E5CD1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>Kernel</w:t>
            </w:r>
          </w:p>
        </w:tc>
      </w:tr>
      <w:tr w:rsidR="00FD12B0" w14:paraId="2E123377" w14:textId="77777777" w:rsidTr="00FD12B0">
        <w:tc>
          <w:tcPr>
            <w:tcW w:w="8296" w:type="dxa"/>
          </w:tcPr>
          <w:p w14:paraId="7567E6E7" w14:textId="5D37E88E" w:rsidR="00FD12B0" w:rsidRDefault="00FD12B0" w:rsidP="00FD12B0">
            <w:pPr>
              <w:rPr>
                <w:rFonts w:ascii="微軟正黑體" w:hAnsi="微軟正黑體"/>
              </w:rPr>
            </w:pPr>
            <w:r w:rsidRPr="00FD12B0">
              <w:rPr>
                <w:rFonts w:ascii="微軟正黑體" w:hAnsi="微軟正黑體"/>
              </w:rPr>
              <w:t xml:space="preserve">python -m ipykernel install --user -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  <w:r w:rsidRPr="00FD12B0">
              <w:rPr>
                <w:rFonts w:ascii="微軟正黑體" w:hAnsi="微軟正黑體"/>
              </w:rPr>
              <w:t xml:space="preserve"> --display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562222FB" w14:textId="76A4D969" w:rsidR="00FD12B0" w:rsidRDefault="00FD12B0" w:rsidP="00FD12B0">
      <w:pPr>
        <w:rPr>
          <w:rFonts w:ascii="微軟正黑體" w:hAnsi="微軟正黑體"/>
        </w:rPr>
      </w:pPr>
    </w:p>
    <w:p w14:paraId="2D35965E" w14:textId="18A88EBC" w:rsidR="00FD12B0" w:rsidRDefault="00FD12B0" w:rsidP="00FD12B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701D2D1" wp14:editId="23A55590">
            <wp:extent cx="5257800" cy="1600200"/>
            <wp:effectExtent l="19050" t="19050" r="19050" b="1905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600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72B95" w14:textId="2CF8627E" w:rsidR="00FD12B0" w:rsidRDefault="00FD12B0" w:rsidP="00E6692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安裝完 </w:t>
      </w:r>
      <w:r>
        <w:rPr>
          <w:rFonts w:ascii="微軟正黑體" w:hAnsi="微軟正黑體"/>
        </w:rPr>
        <w:t>Jupyter Notebook Kernel</w:t>
      </w:r>
      <w:r>
        <w:rPr>
          <w:rFonts w:ascii="微軟正黑體" w:hAnsi="微軟正黑體" w:hint="eastAsia"/>
        </w:rPr>
        <w:t xml:space="preserve">，再次檢視，會發現新增的 </w:t>
      </w:r>
      <w:r>
        <w:rPr>
          <w:rFonts w:ascii="微軟正黑體" w:hAnsi="微軟正黑體"/>
        </w:rPr>
        <w:t>Kernel</w:t>
      </w:r>
    </w:p>
    <w:p w14:paraId="6783169B" w14:textId="118A9BFC" w:rsidR="0001157A" w:rsidRDefault="00FE295E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開啟自行新增或既有的 </w:t>
      </w:r>
      <w:r>
        <w:rPr>
          <w:rFonts w:ascii="微軟正黑體" w:hAnsi="微軟正黑體"/>
        </w:rPr>
        <w:t>ipynb</w:t>
      </w:r>
      <w:r w:rsidR="00F15401">
        <w:rPr>
          <w:rFonts w:ascii="微軟正黑體" w:hAnsi="微軟正黑體" w:hint="eastAsia"/>
        </w:rPr>
        <w:t>檔案</w:t>
      </w:r>
      <w:r>
        <w:rPr>
          <w:rFonts w:ascii="微軟正黑體" w:hAnsi="微軟正黑體" w:hint="eastAsia"/>
        </w:rPr>
        <w:t xml:space="preserve">，按下 </w:t>
      </w:r>
      <w:r>
        <w:rPr>
          <w:rFonts w:ascii="微軟正黑體" w:hAnsi="微軟正黑體"/>
        </w:rPr>
        <w:t>Kernel</w:t>
      </w:r>
      <w:r>
        <w:rPr>
          <w:rFonts w:ascii="微軟正黑體" w:hAnsi="微軟正黑體" w:hint="eastAsia"/>
        </w:rPr>
        <w:t xml:space="preserve">，移到 </w:t>
      </w:r>
      <w:r>
        <w:rPr>
          <w:rFonts w:ascii="微軟正黑體" w:hAnsi="微軟正黑體"/>
        </w:rPr>
        <w:t>Change Kernel</w:t>
      </w:r>
      <w:r w:rsidR="001F05F1">
        <w:rPr>
          <w:rFonts w:ascii="微軟正黑體" w:hAnsi="微軟正黑體" w:hint="eastAsia"/>
        </w:rPr>
        <w:t xml:space="preserve">，再選擇自行安裝的 </w:t>
      </w:r>
      <w:r w:rsidR="001F05F1">
        <w:rPr>
          <w:rFonts w:ascii="微軟正黑體" w:hAnsi="微軟正黑體"/>
        </w:rPr>
        <w:t xml:space="preserve">Conda </w:t>
      </w:r>
      <w:r w:rsidR="001F05F1">
        <w:rPr>
          <w:rFonts w:ascii="微軟正黑體" w:hAnsi="微軟正黑體" w:hint="eastAsia"/>
        </w:rPr>
        <w:t>環境。</w:t>
      </w:r>
    </w:p>
    <w:p w14:paraId="5BB32B94" w14:textId="5B0B1A0C" w:rsidR="001F05F1" w:rsidRDefault="00E66929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EF9E9F3" wp14:editId="33136140">
            <wp:extent cx="5270500" cy="2768600"/>
            <wp:effectExtent l="19050" t="19050" r="25400" b="1270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68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05A734" w14:textId="79BC432A" w:rsidR="001F05F1" w:rsidRDefault="001F05F1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切換</w:t>
      </w:r>
      <w:r>
        <w:rPr>
          <w:rFonts w:ascii="微軟正黑體" w:hAnsi="微軟正黑體"/>
        </w:rPr>
        <w:t xml:space="preserve"> </w:t>
      </w:r>
      <w:r w:rsidR="00221328">
        <w:rPr>
          <w:rFonts w:ascii="微軟正黑體" w:hAnsi="微軟正黑體"/>
        </w:rPr>
        <w:t xml:space="preserve">Jupyter Notebook </w:t>
      </w:r>
      <w:r>
        <w:rPr>
          <w:rFonts w:ascii="微軟正黑體" w:hAnsi="微軟正黑體"/>
        </w:rPr>
        <w:t>Kernel</w:t>
      </w:r>
    </w:p>
    <w:p w14:paraId="13893E58" w14:textId="77777777" w:rsidR="0001157A" w:rsidRDefault="0001157A" w:rsidP="004554C5">
      <w:pPr>
        <w:rPr>
          <w:rFonts w:ascii="微軟正黑體" w:hAnsi="微軟正黑體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r>
        <w:rPr>
          <w:shd w:val="pct15" w:color="auto" w:fill="FFFFFF"/>
        </w:rPr>
        <w:t xml:space="preserve">WebDriverManager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822DED" w:rsidP="004554C5">
      <w:pPr>
        <w:pStyle w:val="a9"/>
        <w:ind w:leftChars="0"/>
      </w:pPr>
      <w:hyperlink r:id="rId66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 xml:space="preserve">可以考慮先切換到自訂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web_scraping</w:t>
      </w:r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activate web_scraping</w:t>
            </w:r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66900DCE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-contrib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72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</w:t>
      </w:r>
      <w:r>
        <w:rPr>
          <w:rFonts w:ascii="微軟正黑體" w:hAnsi="微軟正黑體" w:hint="eastAsia"/>
        </w:rPr>
        <w:lastRenderedPageBreak/>
        <w:t>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23743465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9D0B78" w14:paraId="4EE647A5" w14:textId="77777777" w:rsidTr="00296553">
        <w:tc>
          <w:tcPr>
            <w:tcW w:w="8296" w:type="dxa"/>
          </w:tcPr>
          <w:p w14:paraId="363BD538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306FA8A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4CF73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B75A0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0404891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D0B2D9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70DFC5B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1574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ED9A5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18A0836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60DD046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206146CF" w14:textId="72D6BF7C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  <w:tr w:rsidR="009D0B78" w14:paraId="6653FA59" w14:textId="77777777" w:rsidTr="00296553">
        <w:tc>
          <w:tcPr>
            <w:tcW w:w="8296" w:type="dxa"/>
          </w:tcPr>
          <w:p w14:paraId="08E341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43D0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字串、數值等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容器</w:t>
            </w:r>
          </w:p>
          <w:p w14:paraId="7191DA10" w14:textId="77777777" w:rsidR="009D0B78" w:rsidRPr="009D0B78" w:rsidRDefault="009D0B78" w:rsidP="009D0B7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7995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命名方式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87360DF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則上是「英文、數字和底線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_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的組合，</w:t>
            </w:r>
          </w:p>
          <w:p w14:paraId="3D582DEB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_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t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g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AE66137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能是「數字」開頭</w:t>
            </w:r>
          </w:p>
          <w:p w14:paraId="732C7AC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02C8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7D9D8B7" w14:textId="77777777" w:rsid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123_</w:t>
            </w: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C8E9E19" w14:textId="68491C91" w:rsidR="006A3A86" w:rsidRPr="009D0B78" w:rsidRDefault="006A3A86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1237FF9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095464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05A506C6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0199B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720B3F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92631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59499FE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7887911E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3D71AF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170E1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10E0F437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105920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BF4C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EEB7BE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0AFDA3E4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F851A2D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7049FA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1FC00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1A15F375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29841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06F7984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6398B29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0748A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67B9E2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F6E92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FFC3C9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AAD9B0F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229AB6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4F40EA5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086BFB8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9C582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5EEDD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7B9674B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EBC811D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10B1F95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B78D9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5DCA9F3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149D06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BC7D8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FBE828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string.strip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7AA380A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D8BD5F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289D623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CCC17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22635D7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EC438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Pr="000908D7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09112C" w14:paraId="18B9FFAB" w14:textId="77777777" w:rsidTr="00296553">
        <w:tc>
          <w:tcPr>
            <w:tcW w:w="8296" w:type="dxa"/>
          </w:tcPr>
          <w:p w14:paraId="0719EBCE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0877EA6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68E7A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8B06C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2A8E9F9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CFAF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0783919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745359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AE57D8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B1A2A8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09112C" w14:paraId="79AA8D13" w14:textId="77777777" w:rsidTr="00296553">
        <w:tc>
          <w:tcPr>
            <w:tcW w:w="8296" w:type="dxa"/>
          </w:tcPr>
          <w:p w14:paraId="0BDF7AD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77786F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8229F7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F90E05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3FA595F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643521B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5FB178F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79E36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15100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14A5D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2A5C0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186FBA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E31507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lastRenderedPageBreak/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3247CC" w14:paraId="3915BE16" w14:textId="77777777" w:rsidTr="009C6F42">
        <w:tc>
          <w:tcPr>
            <w:tcW w:w="8296" w:type="dxa"/>
          </w:tcPr>
          <w:p w14:paraId="7EDD273A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0536D409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home/darren/web_scraping.txt"</w:t>
            </w:r>
          </w:p>
          <w:p w14:paraId="23710968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828DBC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3247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4EA3C3C" w14:textId="77777777" w:rsidR="003247CC" w:rsidRPr="009C6F42" w:rsidRDefault="003247CC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23743466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822DED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74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C26F0F" w14:paraId="4D487E6A" w14:textId="77777777" w:rsidTr="004A7679">
        <w:tc>
          <w:tcPr>
            <w:tcW w:w="8296" w:type="dxa"/>
          </w:tcPr>
          <w:p w14:paraId="016D06F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FD7C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4AF544F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64412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2350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BC85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A12E8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306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19B4AF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D978979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981B31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C01B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E9D70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E1B0CC" w14:textId="77777777" w:rsidR="00C26F0F" w:rsidRPr="004A7679" w:rsidRDefault="00C26F0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24349B0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112C013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81C4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3A1ECE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560AC96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CC8E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1371D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803737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7169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4F117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Pr="00C26F0F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64D69AF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804F04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2536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2C70D3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95376B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DFB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7AE358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31496A8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88334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C24F9A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0FC7D63A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</w:t>
            </w:r>
            <w:r w:rsidR="00B72B8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266C4CB5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1DA9" w14:paraId="6DD5035E" w14:textId="77777777" w:rsidTr="00A41DA9">
        <w:tc>
          <w:tcPr>
            <w:tcW w:w="8296" w:type="dxa"/>
          </w:tcPr>
          <w:p w14:paraId="6E37CD89" w14:textId="71383C19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f</w:t>
            </w:r>
          </w:p>
        </w:tc>
      </w:tr>
      <w:tr w:rsidR="00A41DA9" w14:paraId="336141D3" w14:textId="77777777" w:rsidTr="00A41DA9">
        <w:tc>
          <w:tcPr>
            <w:tcW w:w="8296" w:type="dxa"/>
          </w:tcPr>
          <w:p w14:paraId="1E2D835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50B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函式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程式語言常取名為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unction)</w:t>
            </w:r>
          </w:p>
          <w:p w14:paraId="696A1E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4109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D9D889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經常使用的程式碼打包起來，變成一種模組，每執行一次函式，相當於把模組的程式碼全部執行過。</w:t>
            </w:r>
          </w:p>
          <w:p w14:paraId="0F8DB5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79465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進階的用法，可以參考這裡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8B88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1] [Pyth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5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必知的</w:t>
            </w:r>
            <w:proofErr w:type="gramEnd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ython Functi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觀念整理</w:t>
            </w:r>
          </w:p>
          <w:p w14:paraId="6902CEC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learncodewithmike.com/2019/12/python-function.html</w:t>
            </w:r>
          </w:p>
          <w:p w14:paraId="2BC4B4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4DF33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2E7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9C636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9D3E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36B1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C1952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36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7686F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323C6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EF1E11" w14:textId="77777777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2ECB0958" w14:textId="77777777" w:rsidTr="00A41DA9">
        <w:tc>
          <w:tcPr>
            <w:tcW w:w="8296" w:type="dxa"/>
          </w:tcPr>
          <w:p w14:paraId="0064C2F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81D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7F25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80857F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32AD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73070D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786510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5845C42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784125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0BFA60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5278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AF66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42BA3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B52EA3" w14:textId="77777777" w:rsidR="00A41DA9" w:rsidRP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1DAF08CB" w14:textId="77777777" w:rsidTr="00A41DA9">
        <w:tc>
          <w:tcPr>
            <w:tcW w:w="8296" w:type="dxa"/>
          </w:tcPr>
          <w:p w14:paraId="7300AD4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03DC9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31C95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0061C0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56CD61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3B5ECD2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6EF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4F3BA00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77D8C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4442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397666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B03A0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1FDB762C" w14:textId="77777777" w:rsidTr="00A41DA9">
        <w:tc>
          <w:tcPr>
            <w:tcW w:w="8296" w:type="dxa"/>
          </w:tcPr>
          <w:p w14:paraId="28CD2F3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99EB0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9A0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48E52F4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1B54B9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8A79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5F3307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9622F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53C71A8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85219A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AF806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7DE9E2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652B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386F1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609C9F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F479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0A72F1A0" w14:textId="77777777" w:rsidTr="00A41DA9">
        <w:tc>
          <w:tcPr>
            <w:tcW w:w="8296" w:type="dxa"/>
          </w:tcPr>
          <w:p w14:paraId="737E711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C5F7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144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29C2508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97DEE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434EFC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3C067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FE6A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5FCF96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39CFF79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A5B320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79C0BC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587C3F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319E42B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7309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B43401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FE9D9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00DD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334F80E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02B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743167E9" w14:textId="77777777" w:rsidR="00A41DA9" w:rsidRDefault="00A41DA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23743467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54C25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5568A8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040C0E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5DA22CB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9B384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CC0C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117204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3F20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DD62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0A531C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7A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</w:p>
          <w:p w14:paraId="1CB1A92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index.aspx</w:t>
            </w:r>
          </w:p>
          <w:p w14:paraId="66B387C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C96C4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解釋</w:t>
            </w:r>
          </w:p>
          <w:p w14:paraId="30E09C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udcurrent.aspx?fid=2195</w:t>
            </w:r>
          </w:p>
          <w:p w14:paraId="33EFBFC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9E07AC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釋字第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91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解釋</w:t>
            </w:r>
          </w:p>
          <w:p w14:paraId="3C99100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docdata.aspx?fid=100&amp;id=310972</w:t>
            </w:r>
          </w:p>
          <w:p w14:paraId="57098F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247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EAE26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28FCD82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0972</w:t>
            </w:r>
          </w:p>
          <w:p w14:paraId="06FCE2E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docdata.aspx?fid=100&amp;id=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E997B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29C3ACA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C2406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012CA34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2881A78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1105994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1ED5071A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D7E404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74E57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938C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133C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BA25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10EA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FA7D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A5838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6C2E7CD3" w14:textId="1A44A3FD" w:rsidR="000C529C" w:rsidRDefault="000C529C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529C" w14:paraId="18BC781F" w14:textId="77777777" w:rsidTr="003D395E">
        <w:tc>
          <w:tcPr>
            <w:tcW w:w="8296" w:type="dxa"/>
          </w:tcPr>
          <w:p w14:paraId="6DB375D6" w14:textId="0997C788" w:rsidR="000C529C" w:rsidRPr="0006166F" w:rsidRDefault="00950631" w:rsidP="003D395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字串格式化</w:t>
            </w:r>
          </w:p>
        </w:tc>
      </w:tr>
      <w:tr w:rsidR="000C529C" w14:paraId="08DA0A15" w14:textId="77777777" w:rsidTr="003D395E">
        <w:tc>
          <w:tcPr>
            <w:tcW w:w="8296" w:type="dxa"/>
          </w:tcPr>
          <w:p w14:paraId="6369ADDE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百分比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%)</w:t>
            </w:r>
          </w:p>
          <w:p w14:paraId="684007A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整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整數</w:t>
            </w:r>
          </w:p>
          <w:p w14:paraId="7B732C2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保留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C717F68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1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6125881" w14:textId="3B454728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y name is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</w:p>
        </w:tc>
      </w:tr>
      <w:tr w:rsidR="000C529C" w14:paraId="2EE9D1F8" w14:textId="77777777" w:rsidTr="003D395E">
        <w:tc>
          <w:tcPr>
            <w:tcW w:w="8296" w:type="dxa"/>
          </w:tcPr>
          <w:p w14:paraId="79FC8A9F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tr.format() =&gt;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'{}</w:t>
            </w:r>
            <w:proofErr w:type="gramStart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.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85EF06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1D3A200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9EC4AC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18A77" w14:textId="478B04D5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C529C" w14:paraId="4C7EF4B2" w14:textId="77777777" w:rsidTr="003D395E">
        <w:tc>
          <w:tcPr>
            <w:tcW w:w="8296" w:type="dxa"/>
          </w:tcPr>
          <w:p w14:paraId="6849E74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作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763B6B9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609B2192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3A63D45A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28EFA8" w14:textId="286F0E79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23743468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5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46D71FA4" w:rsidR="00373A7D" w:rsidRDefault="00373A7D" w:rsidP="00CB03A8">
      <w:pPr>
        <w:pStyle w:val="1"/>
      </w:pPr>
      <w:bookmarkStart w:id="12" w:name="_Toc95473946"/>
      <w:bookmarkStart w:id="13" w:name="_Toc123743469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52C3" w14:paraId="645F9B2B" w14:textId="77777777" w:rsidTr="009652C3">
        <w:tc>
          <w:tcPr>
            <w:tcW w:w="8296" w:type="dxa"/>
          </w:tcPr>
          <w:p w14:paraId="6C53C2A8" w14:textId="2A5B8F87" w:rsidR="009652C3" w:rsidRDefault="009652C3" w:rsidP="009652C3">
            <w:r>
              <w:rPr>
                <w:rFonts w:hint="eastAsia"/>
              </w:rPr>
              <w:t>參考資料</w:t>
            </w:r>
          </w:p>
        </w:tc>
      </w:tr>
      <w:tr w:rsidR="009652C3" w14:paraId="5AE74E54" w14:textId="77777777" w:rsidTr="009652C3">
        <w:tc>
          <w:tcPr>
            <w:tcW w:w="8296" w:type="dxa"/>
          </w:tcPr>
          <w:p w14:paraId="51B3D97E" w14:textId="77777777" w:rsidR="00E70E57" w:rsidRDefault="00E70E57" w:rsidP="00E70E57">
            <w:pPr>
              <w:spacing w:line="280" w:lineRule="exact"/>
            </w:pPr>
            <w:r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7BABA178" w14:textId="157A486A" w:rsidR="00E70E57" w:rsidRDefault="00822DED" w:rsidP="00E70E57">
            <w:pPr>
              <w:spacing w:line="280" w:lineRule="exact"/>
            </w:pPr>
            <w:hyperlink r:id="rId78" w:history="1">
              <w:r w:rsidR="00E70E57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0F38BDC3" w14:textId="77777777" w:rsidR="00E70E57" w:rsidRDefault="00E70E57" w:rsidP="00E70E57">
            <w:pPr>
              <w:spacing w:line="280" w:lineRule="exact"/>
            </w:pPr>
          </w:p>
          <w:p w14:paraId="025E6B9D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對照表</w:t>
            </w:r>
          </w:p>
          <w:p w14:paraId="7C2391EB" w14:textId="643DEDF4" w:rsidR="00E70E57" w:rsidRDefault="00822DED" w:rsidP="00E70E57">
            <w:pPr>
              <w:spacing w:line="280" w:lineRule="exact"/>
            </w:pPr>
            <w:hyperlink r:id="rId79" w:history="1">
              <w:r w:rsidR="00E70E57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36DE9EAE" w14:textId="77777777" w:rsidR="00E70E57" w:rsidRDefault="00E70E57" w:rsidP="00E70E57">
            <w:pPr>
              <w:spacing w:line="280" w:lineRule="exact"/>
            </w:pPr>
          </w:p>
          <w:p w14:paraId="3CFE142A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A5854DD" w14:textId="5426815F" w:rsidR="00E70E57" w:rsidRDefault="00822DED" w:rsidP="00E70E57">
            <w:pPr>
              <w:spacing w:line="280" w:lineRule="exact"/>
            </w:pPr>
            <w:hyperlink r:id="rId80" w:history="1">
              <w:r w:rsidR="00E70E57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1037BA79" w14:textId="77777777" w:rsidR="00E70E57" w:rsidRPr="00E70E57" w:rsidRDefault="00E70E57" w:rsidP="00E70E57">
            <w:pPr>
              <w:spacing w:line="280" w:lineRule="exact"/>
            </w:pPr>
          </w:p>
          <w:p w14:paraId="29BC98AC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42D0AF71" w14:textId="0D0C279C" w:rsidR="00E70E57" w:rsidRPr="00E70E57" w:rsidRDefault="00822DED" w:rsidP="00E70E57">
            <w:pPr>
              <w:spacing w:line="280" w:lineRule="exact"/>
            </w:pPr>
            <w:hyperlink r:id="rId81" w:history="1">
              <w:r w:rsidR="00E70E57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13A7CE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EC1468">
            <w:pPr>
              <w:widowControl/>
              <w:shd w:val="clear" w:color="auto" w:fill="FFFFFF"/>
              <w:spacing w:line="285" w:lineRule="atLeast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E3CC15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EC1468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82898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4CBFD0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72CE1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A9A46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21C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23743470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23743471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.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#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element,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822DED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822DED" w:rsidP="00E67F60">
      <w:pPr>
        <w:rPr>
          <w:rFonts w:cs="Courier New"/>
          <w:szCs w:val="24"/>
        </w:rPr>
      </w:pPr>
      <w:hyperlink r:id="rId10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23743472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10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15" w:tgtFrame="_blank" w:history="1">
        <w:r w:rsidRPr="00402987">
          <w:rPr>
            <w:rStyle w:val="a3"/>
            <w:rFonts w:cs="Courier New"/>
            <w:szCs w:val="24"/>
          </w:rPr>
          <w:t>維基百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23743473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822DED" w:rsidP="00714025">
      <w:hyperlink r:id="rId12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2E6FDC80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146AF0D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65A5655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2E2F53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A3FC5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7ACD406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BC4F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F4D8F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ABF320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3EF108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55A1104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B9799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7E03BDE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7099CB7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E9D9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91A21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03670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46635CEA" w:rsidR="00BD4489" w:rsidRPr="00293C47" w:rsidRDefault="00EC20BC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C20B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23743474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select_one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23743475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proofErr w:type="gramStart"/>
            <w:r w:rsidR="001C1030">
              <w:rPr>
                <w:rFonts w:ascii="微軟正黑體" w:hAnsi="微軟正黑體" w:hint="eastAsia"/>
              </w:rPr>
              <w:t>西斯版為</w:t>
            </w:r>
            <w:proofErr w:type="gramEnd"/>
            <w:r w:rsidR="001C1030">
              <w:rPr>
                <w:rFonts w:ascii="微軟正黑體" w:hAnsi="微軟正黑體" w:hint="eastAsia"/>
              </w:rPr>
              <w:t>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23743476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24B3C758" w14:textId="23AA930A" w:rsidR="004F4E87" w:rsidRPr="00E31C41" w:rsidRDefault="004F4E87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</w:tc>
      </w:tr>
      <w:tr w:rsidR="004F4E87" w14:paraId="4BA0D135" w14:textId="77777777" w:rsidTr="004F4E87">
        <w:tc>
          <w:tcPr>
            <w:tcW w:w="8296" w:type="dxa"/>
          </w:tcPr>
          <w:p w14:paraId="3B217CB6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0EBA15C8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502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13E24DF6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58199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8D9C35D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5021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5021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528BF7E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473698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1AF11D" w14:textId="61D79F6D" w:rsidR="004F4E87" w:rsidRPr="00E31C41" w:rsidRDefault="00C5021B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5021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502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1F47E3F7" w14:textId="77777777" w:rsidR="009C1442" w:rsidRPr="009C1442" w:rsidRDefault="009C1442" w:rsidP="009C14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24013E8B" w14:textId="77777777" w:rsidR="009C1442" w:rsidRPr="009C1442" w:rsidRDefault="009C1442" w:rsidP="009C14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C14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C14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C1442">
              <w:rPr>
                <w:rFonts w:ascii="Consolas" w:eastAsia="新細明體" w:hAnsi="Consolas" w:cs="新細明體"/>
                <w:color w:val="A31515"/>
                <w:w w:val="70"/>
                <w:kern w:val="0"/>
                <w:sz w:val="21"/>
                <w:szCs w:val="21"/>
              </w:rPr>
              <w:t>article div.entry-content header.entry-header h2.entry-title a</w:t>
            </w:r>
            <w:r w:rsidRPr="009C14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86B8C4" w14:textId="280C0CAA" w:rsidR="004F4E87" w:rsidRPr="00E31C41" w:rsidRDefault="009C1442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309B7DF7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583C4BAA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1C2F97EB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E3E012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0917FA3E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4055">
              <w:rPr>
                <w:rFonts w:ascii="Consolas" w:eastAsia="新細明體" w:hAnsi="Consolas" w:cs="新細明體"/>
                <w:color w:val="A31515"/>
                <w:w w:val="70"/>
                <w:kern w:val="0"/>
                <w:sz w:val="21"/>
                <w:szCs w:val="21"/>
              </w:rPr>
              <w:t>article div.entry-content header.entry-header h2.entry-title a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7E7DEFB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56247CF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699727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4BD8B3E5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37A346D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A2A71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7AF9A8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2E688CF" w14:textId="714E9718" w:rsidR="004F4E87" w:rsidRPr="00E31C41" w:rsidRDefault="00184055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8405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22D815DC" w:rsidR="00373A7D" w:rsidRPr="007E1682" w:rsidRDefault="00373A7D" w:rsidP="00EB55C5">
      <w:pPr>
        <w:pStyle w:val="1"/>
      </w:pPr>
      <w:bookmarkStart w:id="38" w:name="_Toc95473977"/>
      <w:bookmarkStart w:id="39" w:name="_Toc123743477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68C0AE0B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E1D9F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D732614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7588AF32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17B5FA9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3B5B3C3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3621B6CA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6E2EB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1DE7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EC074D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hrome.service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784F2E6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0B303A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FCB0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33B94B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6FC528E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BE88B1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D8EF4CD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05211C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FABD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7F0670B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ADE83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249F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B72BA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67FD0AA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8FAF7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C5F6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CF491CF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ge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ource</w:t>
            </w:r>
          </w:p>
          <w:p w14:paraId="4D8AB68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89042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702A78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261A3E8C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DE4B9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605B0D4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D5C81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B2902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0506F4D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A959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AB48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774C68B2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95963B5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52F81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B043BF5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7D094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A02D8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1B167472" w:rsidR="007D31F3" w:rsidRPr="00A24EAF" w:rsidRDefault="0075024F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0FF6989A" w:rsidR="00373A7D" w:rsidRPr="007E1682" w:rsidRDefault="00373A7D" w:rsidP="00FB6B14">
      <w:pPr>
        <w:pStyle w:val="1"/>
      </w:pPr>
      <w:bookmarkStart w:id="42" w:name="_Toc123743478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41"/>
      <w:bookmarkEnd w:id="4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r>
        <w:rPr>
          <w:rFonts w:ascii="微軟正黑體" w:hAnsi="微軟正黑體"/>
        </w:rPr>
        <w:t>webdriver</w:t>
      </w:r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r w:rsidRPr="00943954">
        <w:rPr>
          <w:rFonts w:ascii="微軟正黑體" w:hAnsi="微軟正黑體"/>
          <w:shd w:val="pct15" w:color="auto" w:fill="FFFFFF"/>
        </w:rPr>
        <w:t>by_xxx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</w:t>
            </w:r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xptected_conditions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># my_options.add_argument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zh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SN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text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nerText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keyword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36E88222" w:rsidR="00373A7D" w:rsidRPr="007E1682" w:rsidRDefault="00373A7D" w:rsidP="006C2F11">
      <w:pPr>
        <w:pStyle w:val="1"/>
      </w:pPr>
      <w:bookmarkStart w:id="44" w:name="_Toc95473985"/>
      <w:bookmarkStart w:id="45" w:name="_Toc123743479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implicitly_wait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WebDriverWait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title_contains</w:t>
      </w:r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r w:rsidRPr="00C3176E">
        <w:rPr>
          <w:rFonts w:ascii="微軟正黑體" w:hAnsi="微軟正黑體" w:hint="eastAsia"/>
          <w:b/>
          <w:sz w:val="22"/>
        </w:rPr>
        <w:t>presence_of_all_elements_located</w:t>
      </w:r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[1] Webdriver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ChromeDriverManager</w:t>
            </w:r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, NoSuchElementException</w:t>
            </w:r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39D2C26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94EC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79CFDBD7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1C61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E89F584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9C9E8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7C7A3EC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7A991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C105F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0E393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2B6733D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6FA6B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5C16E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21E81E0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530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582AF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0359A0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D92381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)</w:t>
            </w:r>
          </w:p>
          <w:p w14:paraId="1D7F035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B07FA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1E932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FFCBF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A1B71D8" w:rsidR="00CA4C91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1FFFA451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F6BF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5AED2FC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ED1B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2D02CF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7594D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67FD398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5AAF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CCB04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93790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1F969DDE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(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31A7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38A8E9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58CDE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2F25D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3CB546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1A723FE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#header-logo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A28C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B4C6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</w:p>
          <w:p w14:paraId="3E3F241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7599A2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NoSuchElementException:</w:t>
            </w:r>
          </w:p>
          <w:p w14:paraId="637B51F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4200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4CDE2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6E88CD5A" w:rsidR="00CA4C91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373AD3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BEBAD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3E138BC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5FC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12B99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166D2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10AD74F2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6C14A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E8A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C9A83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7547B26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93100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D9A5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69D770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1ED28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of_element_located( </w:t>
            </w:r>
          </w:p>
          <w:p w14:paraId="523E77E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8A807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96FC4E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4FE2948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26A117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7A2D8C3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69602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59B16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9A9048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1F7DC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729AAE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3FE8D9D2" w:rsidR="005F4964" w:rsidRPr="006D40A9" w:rsidRDefault="009F644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23743480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Api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822DED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822DED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822DED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In Selenium</w:t>
            </w:r>
          </w:p>
          <w:p w14:paraId="4F53249D" w14:textId="534433FB" w:rsidR="000076CF" w:rsidRPr="000076CF" w:rsidRDefault="00822DED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</w:p>
          <w:p w14:paraId="32D8B3BA" w14:textId="0345A4DD" w:rsidR="000076CF" w:rsidRPr="000076CF" w:rsidRDefault="00822DED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3DC3275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C8B6E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691E94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5EE1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2BBE0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24D1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5C64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C438B3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640DA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hrome.service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18D28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_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hromeDriverManager</w:t>
            </w:r>
          </w:p>
          <w:p w14:paraId="405196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06B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D79D13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055B1C7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5FEF0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60B0C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action_chain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ctionChains</w:t>
            </w:r>
          </w:p>
          <w:p w14:paraId="326BDEE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3E8E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1A2E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key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64788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1A95F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F7D6C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2AF79D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D93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8F2E8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9D929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B07F2B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7AF75C6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7E9FBF7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1821EE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07E8BE4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806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81275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D025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3D7B5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5E08AC29" w14:textId="4BE57700" w:rsidR="003F2FF9" w:rsidRPr="003F2FF9" w:rsidRDefault="008F14F3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DF293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D2C1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17D1A4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B18D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914CB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Crazy Game - Planet Clicker 2</w:t>
            </w:r>
          </w:p>
          <w:p w14:paraId="6DD077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crazygames.com/game/planet-clicker-2</w:t>
            </w:r>
          </w:p>
          <w:p w14:paraId="719375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擴充功能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ordinates</w:t>
            </w:r>
          </w:p>
          <w:p w14:paraId="4112D1B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.google.com/webstore/detail/coordinates/bpflbjmbfccblbhlcmlgkajdpoiepmkd</w:t>
            </w:r>
          </w:p>
          <w:p w14:paraId="0A04F5D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57D2B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2E6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6CD9AA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30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F372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2187F65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0165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8FA0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0A990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9D0E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CC7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517BEFE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AAF5D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6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528E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6D941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6B7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49B8F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31496F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4AA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70C890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9613A1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1FD866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19EA4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B3E270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A6BF19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0E51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B022B5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50C4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F50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1DDA9BFF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59A36B3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970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61340D3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CC1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C7BA9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Mootools Drag and Drop example</w:t>
            </w:r>
          </w:p>
          <w:p w14:paraId="6E4D24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2080AAF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2C7D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1F6E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7DF9FC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6D8A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1FF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3A035E9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17E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6BF2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8FBCA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s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45B7E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BD8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569AB5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FC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0D5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41096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72632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2173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6E50BF1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ABECA3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06E2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26DD3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49B5F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8CD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19E4D75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26CF6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0246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11F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12E93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A9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F4376E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A34A76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06D21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DB694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70708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9AB46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E08A65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CE16C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7C84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89B8C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75B7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6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09FCED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F2A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C4E8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61CF262A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5825CDA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4F41A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4978B0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BD44B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C01EAA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0094287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4EE22E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0FB4D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98E0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AFC17B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5833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28C63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D497DB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84C0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9F9F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6376CD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86F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35B2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59BBDF9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177EC07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AB3A3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67E4989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BF69A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5AC8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CF85DA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CD83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03B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1A98555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E14D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14A3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07C964A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SHIFT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27C69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B74B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DB957B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7BD8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DEFC6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3D84ACE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25EA762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2CA1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1D0E3F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C5AF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DF342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4CDFEFD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45FFFB3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65CF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438D7E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3BF9BE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C9E7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CE75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1D4C0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A204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37D9D2F1" w:rsidR="003F2FF9" w:rsidRPr="003F2FF9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396768B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2840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5636551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BD5E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CFB059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3512750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202175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B6B94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EEB6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1AC91CB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F052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578E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20BA6D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D0C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9A0F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8487E8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A6D7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71E9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A1D59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0B87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06F8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142D1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74B4F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E82B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9F9F9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D64A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79F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6BD40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7B3367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3D461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6B7293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BB5E22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2AA1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0343B1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385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E60A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5049D8B7" w:rsidR="00AB4A30" w:rsidRPr="00AB4A30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23743481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38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Welcome to PyAutoGUI’s documentation!</w:t>
            </w:r>
          </w:p>
          <w:p w14:paraId="69AB7BA3" w14:textId="3F174B96" w:rsidR="003E6238" w:rsidRPr="003E6238" w:rsidRDefault="00822DED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 - Installation</w:t>
            </w:r>
          </w:p>
          <w:p w14:paraId="6E0FD0EF" w14:textId="17B056BE" w:rsidR="003E6238" w:rsidRPr="003E6238" w:rsidRDefault="00822DED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822DED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822DED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822DED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822DED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822DED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5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822DED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822DED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7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516611A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F5CC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5616F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C5DD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596A00F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B3CC1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56AA39D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B79EDF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BA03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262DEBE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4AC0681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526727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打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5A59D91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E9C6C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7A7AC8E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537B451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16CCF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2D7E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1E0C8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57658C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BF950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9C42E7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63762A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5D1395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91F58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843E77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245D249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45161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11C820F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DB6685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ixel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9CDCB3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F9CF4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oord[0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1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2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1890B52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02833A8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7F69AD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141ED649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7E0F6DA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30EFB12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766B48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0CBCFCF5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940FA6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5CD217A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2E164C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E36E8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7F14C54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E2270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FF8A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7756C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3B49D56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A8CD5F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F84C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F20C51A" w:rsidR="002B764A" w:rsidRPr="002B764A" w:rsidRDefault="009D4B42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4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E5405" w14:textId="77777777" w:rsidR="00822DED" w:rsidRDefault="00822DED" w:rsidP="008D1A2C">
      <w:r>
        <w:separator/>
      </w:r>
    </w:p>
  </w:endnote>
  <w:endnote w:type="continuationSeparator" w:id="0">
    <w:p w14:paraId="1A5EF176" w14:textId="77777777" w:rsidR="00822DED" w:rsidRDefault="00822DED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161FE2" w:rsidRDefault="00161FE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161FE2" w:rsidRDefault="00161FE2"/>
  <w:p w14:paraId="09D10AE4" w14:textId="77777777" w:rsidR="00161FE2" w:rsidRDefault="00161FE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3959" w14:textId="77777777" w:rsidR="00822DED" w:rsidRDefault="00822DED" w:rsidP="008D1A2C">
      <w:r>
        <w:separator/>
      </w:r>
    </w:p>
  </w:footnote>
  <w:footnote w:type="continuationSeparator" w:id="0">
    <w:p w14:paraId="5830EE84" w14:textId="77777777" w:rsidR="00822DED" w:rsidRDefault="00822DED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33"/>
  </w:num>
  <w:num w:numId="3">
    <w:abstractNumId w:val="16"/>
  </w:num>
  <w:num w:numId="4">
    <w:abstractNumId w:val="6"/>
  </w:num>
  <w:num w:numId="5">
    <w:abstractNumId w:val="24"/>
  </w:num>
  <w:num w:numId="6">
    <w:abstractNumId w:val="26"/>
  </w:num>
  <w:num w:numId="7">
    <w:abstractNumId w:val="25"/>
  </w:num>
  <w:num w:numId="8">
    <w:abstractNumId w:val="8"/>
  </w:num>
  <w:num w:numId="9">
    <w:abstractNumId w:val="0"/>
  </w:num>
  <w:num w:numId="10">
    <w:abstractNumId w:val="19"/>
  </w:num>
  <w:num w:numId="11">
    <w:abstractNumId w:val="30"/>
  </w:num>
  <w:num w:numId="12">
    <w:abstractNumId w:val="32"/>
  </w:num>
  <w:num w:numId="13">
    <w:abstractNumId w:val="3"/>
  </w:num>
  <w:num w:numId="14">
    <w:abstractNumId w:val="4"/>
  </w:num>
  <w:num w:numId="15">
    <w:abstractNumId w:val="13"/>
  </w:num>
  <w:num w:numId="16">
    <w:abstractNumId w:val="7"/>
  </w:num>
  <w:num w:numId="17">
    <w:abstractNumId w:val="14"/>
  </w:num>
  <w:num w:numId="18">
    <w:abstractNumId w:val="9"/>
  </w:num>
  <w:num w:numId="19">
    <w:abstractNumId w:val="1"/>
  </w:num>
  <w:num w:numId="20">
    <w:abstractNumId w:val="27"/>
  </w:num>
  <w:num w:numId="21">
    <w:abstractNumId w:val="2"/>
  </w:num>
  <w:num w:numId="22">
    <w:abstractNumId w:val="23"/>
  </w:num>
  <w:num w:numId="23">
    <w:abstractNumId w:val="31"/>
  </w:num>
  <w:num w:numId="24">
    <w:abstractNumId w:val="20"/>
  </w:num>
  <w:num w:numId="25">
    <w:abstractNumId w:val="18"/>
  </w:num>
  <w:num w:numId="26">
    <w:abstractNumId w:val="22"/>
  </w:num>
  <w:num w:numId="27">
    <w:abstractNumId w:val="10"/>
  </w:num>
  <w:num w:numId="28">
    <w:abstractNumId w:val="11"/>
  </w:num>
  <w:num w:numId="29">
    <w:abstractNumId w:val="12"/>
  </w:num>
  <w:num w:numId="30">
    <w:abstractNumId w:val="29"/>
  </w:num>
  <w:num w:numId="31">
    <w:abstractNumId w:val="21"/>
  </w:num>
  <w:num w:numId="32">
    <w:abstractNumId w:val="5"/>
  </w:num>
  <w:num w:numId="33">
    <w:abstractNumId w:val="15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76CF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142"/>
    <w:rsid w:val="000316A3"/>
    <w:rsid w:val="000333D8"/>
    <w:rsid w:val="00034332"/>
    <w:rsid w:val="0003440A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7D55"/>
    <w:rsid w:val="0017127C"/>
    <w:rsid w:val="00172957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5F23"/>
    <w:rsid w:val="001B780D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2686"/>
    <w:rsid w:val="001E4D08"/>
    <w:rsid w:val="001E6BE2"/>
    <w:rsid w:val="001F05F1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1B3F"/>
    <w:rsid w:val="002A6802"/>
    <w:rsid w:val="002B0CC5"/>
    <w:rsid w:val="002B43EA"/>
    <w:rsid w:val="002B520A"/>
    <w:rsid w:val="002B5634"/>
    <w:rsid w:val="002B5B31"/>
    <w:rsid w:val="002B5D5D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07EA7"/>
    <w:rsid w:val="00311E68"/>
    <w:rsid w:val="00313C2C"/>
    <w:rsid w:val="0031608B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736D"/>
    <w:rsid w:val="005679BE"/>
    <w:rsid w:val="00570575"/>
    <w:rsid w:val="00570FC4"/>
    <w:rsid w:val="0057107F"/>
    <w:rsid w:val="00573971"/>
    <w:rsid w:val="00574046"/>
    <w:rsid w:val="005760D3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6587"/>
    <w:rsid w:val="005A0E94"/>
    <w:rsid w:val="005A3BFB"/>
    <w:rsid w:val="005A46DC"/>
    <w:rsid w:val="005A4A09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AF4"/>
    <w:rsid w:val="00621C7F"/>
    <w:rsid w:val="006221FC"/>
    <w:rsid w:val="006223EB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3F3"/>
    <w:rsid w:val="007C68B1"/>
    <w:rsid w:val="007C76A0"/>
    <w:rsid w:val="007D017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D66"/>
    <w:rsid w:val="00905376"/>
    <w:rsid w:val="009055CA"/>
    <w:rsid w:val="00906EB2"/>
    <w:rsid w:val="009113D7"/>
    <w:rsid w:val="009114D5"/>
    <w:rsid w:val="0091325E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3954"/>
    <w:rsid w:val="00945695"/>
    <w:rsid w:val="00946A1C"/>
    <w:rsid w:val="00950631"/>
    <w:rsid w:val="00950665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A17"/>
    <w:rsid w:val="009D4B42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734C"/>
    <w:rsid w:val="00B515F3"/>
    <w:rsid w:val="00B51A19"/>
    <w:rsid w:val="00B60864"/>
    <w:rsid w:val="00B608FA"/>
    <w:rsid w:val="00B61D33"/>
    <w:rsid w:val="00B6216A"/>
    <w:rsid w:val="00B63B0A"/>
    <w:rsid w:val="00B63D23"/>
    <w:rsid w:val="00B67D0B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7613"/>
    <w:rsid w:val="00BA0CE6"/>
    <w:rsid w:val="00BA3A13"/>
    <w:rsid w:val="00BA40E7"/>
    <w:rsid w:val="00BA515B"/>
    <w:rsid w:val="00BA6CE4"/>
    <w:rsid w:val="00BB1F63"/>
    <w:rsid w:val="00BB220A"/>
    <w:rsid w:val="00BB4466"/>
    <w:rsid w:val="00BB711C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531B"/>
    <w:rsid w:val="00C05D71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7558"/>
    <w:rsid w:val="00EA36EB"/>
    <w:rsid w:val="00EA3EC3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1.png"/><Relationship Id="rId84" Type="http://schemas.openxmlformats.org/officeDocument/2006/relationships/image" Target="media/image64.png"/><Relationship Id="rId138" Type="http://schemas.openxmlformats.org/officeDocument/2006/relationships/hyperlink" Target="https://opencv.org/releases/" TargetMode="External"/><Relationship Id="rId107" Type="http://schemas.openxmlformats.org/officeDocument/2006/relationships/image" Target="media/image74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1.png"/><Relationship Id="rId74" Type="http://schemas.openxmlformats.org/officeDocument/2006/relationships/hyperlink" Target="https://www.runoob.com/python/python-tutorial.html" TargetMode="External"/><Relationship Id="rId128" Type="http://schemas.openxmlformats.org/officeDocument/2006/relationships/image" Target="media/image92.png"/><Relationship Id="rId149" Type="http://schemas.openxmlformats.org/officeDocument/2006/relationships/fontTable" Target="fontTable.xml"/><Relationship Id="rId5" Type="http://schemas.openxmlformats.org/officeDocument/2006/relationships/webSettings" Target="webSettings.xml"/><Relationship Id="rId95" Type="http://schemas.openxmlformats.org/officeDocument/2006/relationships/hyperlink" Target="https://www.w3school.com.cn/cssref/selector_attribute.asp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2.png"/><Relationship Id="rId69" Type="http://schemas.openxmlformats.org/officeDocument/2006/relationships/image" Target="media/image56.png"/><Relationship Id="rId113" Type="http://schemas.openxmlformats.org/officeDocument/2006/relationships/image" Target="media/image80.png"/><Relationship Id="rId118" Type="http://schemas.openxmlformats.org/officeDocument/2006/relationships/image" Target="media/image83.png"/><Relationship Id="rId134" Type="http://schemas.openxmlformats.org/officeDocument/2006/relationships/hyperlink" Target="https://www.796t.com/article.php?id=94198" TargetMode="External"/><Relationship Id="rId139" Type="http://schemas.openxmlformats.org/officeDocument/2006/relationships/hyperlink" Target="https://pyautogui.readthedocs.io/en/latest/index.html" TargetMode="External"/><Relationship Id="rId80" Type="http://schemas.openxmlformats.org/officeDocument/2006/relationships/hyperlink" Target="https://www.itread01.com/content/1513168876.html" TargetMode="External"/><Relationship Id="rId85" Type="http://schemas.openxmlformats.org/officeDocument/2006/relationships/image" Target="media/image65.png"/><Relationship Id="rId150" Type="http://schemas.openxmlformats.org/officeDocument/2006/relationships/theme" Target="theme/theme1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7.png"/><Relationship Id="rId103" Type="http://schemas.openxmlformats.org/officeDocument/2006/relationships/image" Target="media/image70.png"/><Relationship Id="rId108" Type="http://schemas.openxmlformats.org/officeDocument/2006/relationships/image" Target="media/image75.png"/><Relationship Id="rId124" Type="http://schemas.openxmlformats.org/officeDocument/2006/relationships/image" Target="media/image89.png"/><Relationship Id="rId129" Type="http://schemas.openxmlformats.org/officeDocument/2006/relationships/image" Target="media/image93.png"/><Relationship Id="rId54" Type="http://schemas.openxmlformats.org/officeDocument/2006/relationships/image" Target="media/image42.png"/><Relationship Id="rId70" Type="http://schemas.openxmlformats.org/officeDocument/2006/relationships/image" Target="media/image57.png"/><Relationship Id="rId75" Type="http://schemas.openxmlformats.org/officeDocument/2006/relationships/hyperlink" Target="https://regex101.com/" TargetMode="External"/><Relationship Id="rId91" Type="http://schemas.openxmlformats.org/officeDocument/2006/relationships/hyperlink" Target="https://www.w3school.com.cn/cssref/selector_element_class.asp" TargetMode="External"/><Relationship Id="rId96" Type="http://schemas.openxmlformats.org/officeDocument/2006/relationships/hyperlink" Target="https://www.w3school.com.cn/cssref/selector_attribute_value.asp" TargetMode="External"/><Relationship Id="rId140" Type="http://schemas.openxmlformats.org/officeDocument/2006/relationships/hyperlink" Target="https://pyautogui.readthedocs.io/en/latest/install.html" TargetMode="External"/><Relationship Id="rId145" Type="http://schemas.openxmlformats.org/officeDocument/2006/relationships/hyperlink" Target="https://www.itread01.com/content/1556528332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zhuanlan.zhihu.com/p/90269779" TargetMode="External"/><Relationship Id="rId114" Type="http://schemas.openxmlformats.org/officeDocument/2006/relationships/image" Target="media/image81.png"/><Relationship Id="rId119" Type="http://schemas.openxmlformats.org/officeDocument/2006/relationships/image" Target="media/image84.png"/><Relationship Id="rId44" Type="http://schemas.openxmlformats.org/officeDocument/2006/relationships/image" Target="media/image33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81" Type="http://schemas.openxmlformats.org/officeDocument/2006/relationships/hyperlink" Target="https://toyo0103.blogspot.com/2017/01/regular-expression.html" TargetMode="External"/><Relationship Id="rId86" Type="http://schemas.openxmlformats.org/officeDocument/2006/relationships/image" Target="media/image66.png"/><Relationship Id="rId130" Type="http://schemas.openxmlformats.org/officeDocument/2006/relationships/image" Target="media/image94.png"/><Relationship Id="rId135" Type="http://schemas.openxmlformats.org/officeDocument/2006/relationships/hyperlink" Target="https://python-selenium-zh.readthedocs.io/zh_CN/latest/7.2%20%E8%A1%8C%E4%B8%BA%E9%93%BE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76.png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0.png"/><Relationship Id="rId97" Type="http://schemas.openxmlformats.org/officeDocument/2006/relationships/hyperlink" Target="https://www.w3school.com.cn/cssref/selector_attribute_value_contain.asp" TargetMode="External"/><Relationship Id="rId104" Type="http://schemas.openxmlformats.org/officeDocument/2006/relationships/image" Target="media/image71.png"/><Relationship Id="rId120" Type="http://schemas.openxmlformats.org/officeDocument/2006/relationships/image" Target="media/image85.png"/><Relationship Id="rId125" Type="http://schemas.openxmlformats.org/officeDocument/2006/relationships/image" Target="media/image90.png"/><Relationship Id="rId141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46" Type="http://schemas.openxmlformats.org/officeDocument/2006/relationships/hyperlink" Target="https://github.com/boppreh/keyboard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w3school.com.cn/cssref/selector_element_comma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hyperlink" Target="https://chromedriver.chromium.org/" TargetMode="External"/><Relationship Id="rId87" Type="http://schemas.openxmlformats.org/officeDocument/2006/relationships/image" Target="media/image67.png"/><Relationship Id="rId110" Type="http://schemas.openxmlformats.org/officeDocument/2006/relationships/image" Target="media/image77.png"/><Relationship Id="rId115" Type="http://schemas.openxmlformats.org/officeDocument/2006/relationships/hyperlink" Target="https://zh.wikipedia.org/wiki/HTTP%E5%A4%B4%E5%AD%97%E6%AE%B5" TargetMode="External"/><Relationship Id="rId131" Type="http://schemas.openxmlformats.org/officeDocument/2006/relationships/image" Target="media/image95.jpg"/><Relationship Id="rId136" Type="http://schemas.openxmlformats.org/officeDocument/2006/relationships/hyperlink" Target="https://medium.com/@kavidhanda/actionchains-in-selenium-cde43dee0111" TargetMode="External"/><Relationship Id="rId61" Type="http://schemas.openxmlformats.org/officeDocument/2006/relationships/image" Target="media/image49.png"/><Relationship Id="rId82" Type="http://schemas.openxmlformats.org/officeDocument/2006/relationships/image" Target="media/image6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1.png"/><Relationship Id="rId100" Type="http://schemas.openxmlformats.org/officeDocument/2006/relationships/hyperlink" Target="https://www.w3school.com.cn/cssref/css_selectors.asp" TargetMode="External"/><Relationship Id="rId105" Type="http://schemas.openxmlformats.org/officeDocument/2006/relationships/image" Target="media/image72.png"/><Relationship Id="rId126" Type="http://schemas.openxmlformats.org/officeDocument/2006/relationships/hyperlink" Target="https://httpbin.org/" TargetMode="External"/><Relationship Id="rId147" Type="http://schemas.openxmlformats.org/officeDocument/2006/relationships/hyperlink" Target="https://github.com/boppreh/mouse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9.png"/><Relationship Id="rId72" Type="http://schemas.openxmlformats.org/officeDocument/2006/relationships/hyperlink" Target="https://www.youtube.com/channel/UCUqT6-mTPkQkCyGjlbm3IMA" TargetMode="External"/><Relationship Id="rId93" Type="http://schemas.openxmlformats.org/officeDocument/2006/relationships/hyperlink" Target="https://www.w3school.com.cn/cssref/selector_element_element.asp" TargetMode="External"/><Relationship Id="rId98" Type="http://schemas.openxmlformats.org/officeDocument/2006/relationships/hyperlink" Target="https://www.w3school.com.cn/cssref/selector_attr_begin.asp" TargetMode="External"/><Relationship Id="rId121" Type="http://schemas.openxmlformats.org/officeDocument/2006/relationships/image" Target="media/image86.png"/><Relationship Id="rId142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4.png"/><Relationship Id="rId116" Type="http://schemas.openxmlformats.org/officeDocument/2006/relationships/hyperlink" Target="https://zh.wikipedia.org/wiki/%E7%94%A8%E6%88%B7%E4%BB%A3%E7%90%86" TargetMode="External"/><Relationship Id="rId137" Type="http://schemas.openxmlformats.org/officeDocument/2006/relationships/hyperlink" Target="https://www.selenium.dev/selenium/docs/api/py/webdriver/selenium.webdriver.common.action_chains.html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0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111" Type="http://schemas.openxmlformats.org/officeDocument/2006/relationships/image" Target="media/image78.png"/><Relationship Id="rId132" Type="http://schemas.openxmlformats.org/officeDocument/2006/relationships/image" Target="media/image96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5.png"/><Relationship Id="rId106" Type="http://schemas.openxmlformats.org/officeDocument/2006/relationships/image" Target="media/image73.png"/><Relationship Id="rId127" Type="http://schemas.openxmlformats.org/officeDocument/2006/relationships/image" Target="media/image91.png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52" Type="http://schemas.openxmlformats.org/officeDocument/2006/relationships/image" Target="media/image40.png"/><Relationship Id="rId73" Type="http://schemas.openxmlformats.org/officeDocument/2006/relationships/image" Target="media/image59.png"/><Relationship Id="rId78" Type="http://schemas.openxmlformats.org/officeDocument/2006/relationships/hyperlink" Target="https://www.runoob.com/python3/python3-reg-expressions.html" TargetMode="External"/><Relationship Id="rId94" Type="http://schemas.openxmlformats.org/officeDocument/2006/relationships/hyperlink" Target="https://www.w3school.com.cn/cssref/selector_element_gt.asp" TargetMode="External"/><Relationship Id="rId99" Type="http://schemas.openxmlformats.org/officeDocument/2006/relationships/hyperlink" Target="https://www.w3school.com.cn/cssref/selector_attr_end.asp" TargetMode="External"/><Relationship Id="rId101" Type="http://schemas.openxmlformats.org/officeDocument/2006/relationships/hyperlink" Target="https://developers.google.com/web/tools/chrome-devtools?hl=zh-tw" TargetMode="External"/><Relationship Id="rId122" Type="http://schemas.openxmlformats.org/officeDocument/2006/relationships/image" Target="media/image87.png"/><Relationship Id="rId143" Type="http://schemas.openxmlformats.org/officeDocument/2006/relationships/hyperlink" Target="https://yanwei-liu.medium.com/pyautogui-%E4%BD%BF%E7%94%A8python%E6%93%8D%E6%8E%A7%E9%9B%BB%E8%85%A6-662cc3b18b80" TargetMode="External"/><Relationship Id="rId148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channel/UCUqT6-mTPkQkCyGjlbm3IMA" TargetMode="Externa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5.png"/><Relationship Id="rId89" Type="http://schemas.openxmlformats.org/officeDocument/2006/relationships/hyperlink" Target="https://www.w3school.com.cn/cssref/selector_all.asp" TargetMode="External"/><Relationship Id="rId112" Type="http://schemas.openxmlformats.org/officeDocument/2006/relationships/image" Target="media/image79.png"/><Relationship Id="rId133" Type="http://schemas.openxmlformats.org/officeDocument/2006/relationships/hyperlink" Target="https://www.796t.com/article.php?id=325399" TargetMode="External"/><Relationship Id="rId16" Type="http://schemas.openxmlformats.org/officeDocument/2006/relationships/image" Target="media/image6.png"/><Relationship Id="rId37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58" Type="http://schemas.openxmlformats.org/officeDocument/2006/relationships/image" Target="media/image46.png"/><Relationship Id="rId7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102" Type="http://schemas.openxmlformats.org/officeDocument/2006/relationships/image" Target="media/image69.png"/><Relationship Id="rId123" Type="http://schemas.openxmlformats.org/officeDocument/2006/relationships/image" Target="media/image88.png"/><Relationship Id="rId144" Type="http://schemas.openxmlformats.org/officeDocument/2006/relationships/hyperlink" Target="https://www.796t.com/post/ZTVueDA=.html" TargetMode="External"/><Relationship Id="rId90" Type="http://schemas.openxmlformats.org/officeDocument/2006/relationships/hyperlink" Target="https://www.w3school.com.cn/cssref/selector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E6559-F85C-42D8-A31B-B416498BD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3</TotalTime>
  <Pages>140</Pages>
  <Words>10089</Words>
  <Characters>57512</Characters>
  <Application>Microsoft Office Word</Application>
  <DocSecurity>0</DocSecurity>
  <Lines>479</Lines>
  <Paragraphs>134</Paragraphs>
  <ScaleCrop>false</ScaleCrop>
  <Company/>
  <LinksUpToDate>false</LinksUpToDate>
  <CharactersWithSpaces>67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657</cp:revision>
  <cp:lastPrinted>2023-01-04T08:51:00Z</cp:lastPrinted>
  <dcterms:created xsi:type="dcterms:W3CDTF">2020-05-17T15:57:00Z</dcterms:created>
  <dcterms:modified xsi:type="dcterms:W3CDTF">2023-01-0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